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251BBB" w:rsidRPr="00251BBB" w14:paraId="605D34DD" w14:textId="77777777" w:rsidTr="005F6D85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0A360F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251BBB" w:rsidRPr="00251BBB" w14:paraId="36413FBF" w14:textId="77777777" w:rsidTr="005F6D85">
        <w:tc>
          <w:tcPr>
            <w:tcW w:w="1797" w:type="dxa"/>
            <w:gridSpan w:val="2"/>
          </w:tcPr>
          <w:p w14:paraId="72C1DC59" w14:textId="77777777" w:rsidR="00B46C02" w:rsidRPr="000A360F" w:rsidRDefault="00B46C02" w:rsidP="00B46C02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1CF4CBD8" w:rsidR="00B46C02" w:rsidRPr="000A360F" w:rsidRDefault="00B46C02" w:rsidP="00B46C02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OSNOVE TEORIJE SISTEMOV</w:t>
            </w:r>
          </w:p>
        </w:tc>
      </w:tr>
      <w:tr w:rsidR="00251BBB" w:rsidRPr="00251BBB" w14:paraId="12BB578E" w14:textId="77777777" w:rsidTr="005F6D85">
        <w:tc>
          <w:tcPr>
            <w:tcW w:w="1797" w:type="dxa"/>
            <w:gridSpan w:val="2"/>
          </w:tcPr>
          <w:p w14:paraId="003758B5" w14:textId="77777777" w:rsidR="00B46C02" w:rsidRPr="000A360F" w:rsidRDefault="00B46C02" w:rsidP="00B46C02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77EB633" w:rsidR="00B46C02" w:rsidRPr="000A360F" w:rsidRDefault="00B46C02" w:rsidP="00B46C02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Cs/>
                <w:sz w:val="20"/>
                <w:szCs w:val="20"/>
              </w:rPr>
              <w:t>FUNDAMENTALS OF THE THEORY OF SYSTEMS</w:t>
            </w:r>
          </w:p>
        </w:tc>
      </w:tr>
      <w:tr w:rsidR="00251BBB" w:rsidRPr="00251BBB" w14:paraId="0BB44B80" w14:textId="77777777" w:rsidTr="005F6D85">
        <w:tc>
          <w:tcPr>
            <w:tcW w:w="3305" w:type="dxa"/>
            <w:gridSpan w:val="5"/>
            <w:vAlign w:val="center"/>
          </w:tcPr>
          <w:p w14:paraId="381AAD97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251BBB" w:rsidRPr="00251BBB" w14:paraId="5EC26D3D" w14:textId="77777777" w:rsidTr="005F6D85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251BBB" w:rsidRPr="00251BBB" w14:paraId="23FFFBED" w14:textId="77777777" w:rsidTr="005F6D85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365AF1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AF3795A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62C568A" w:rsidR="009B4F30" w:rsidRPr="000A360F" w:rsidRDefault="001E2682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sz w:val="20"/>
                <w:szCs w:val="20"/>
              </w:rPr>
              <w:t>2</w:t>
            </w:r>
          </w:p>
        </w:tc>
      </w:tr>
      <w:tr w:rsidR="00251BBB" w:rsidRPr="00251BBB" w14:paraId="4AE235F2" w14:textId="77777777" w:rsidTr="005F6D85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5F0AFEF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0A360F">
              <w:rPr>
                <w:rFonts w:cs="Calibri"/>
                <w:bCs/>
                <w:sz w:val="20"/>
                <w:szCs w:val="20"/>
                <w:vertAlign w:val="superscript"/>
              </w:rPr>
              <w:t>st</w:t>
            </w:r>
            <w:r w:rsidRPr="000A360F">
              <w:rPr>
                <w:rFonts w:cs="Calibr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A74AC4A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566ABD77" w:rsidR="009B4F30" w:rsidRPr="000A360F" w:rsidRDefault="001E2682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sz w:val="20"/>
                <w:szCs w:val="20"/>
              </w:rPr>
              <w:t>2</w:t>
            </w:r>
          </w:p>
        </w:tc>
      </w:tr>
      <w:tr w:rsidR="00251BBB" w:rsidRPr="00251BBB" w14:paraId="1E148366" w14:textId="77777777" w:rsidTr="005F6D85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251BBB" w:rsidRPr="00251BBB" w14:paraId="53363266" w14:textId="77777777" w:rsidTr="005F6D85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414D1D60" w:rsidR="009B4F30" w:rsidRPr="000A360F" w:rsidRDefault="00D17224" w:rsidP="009B4F30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251BBB" w:rsidRPr="00251BBB" w14:paraId="6024E532" w14:textId="77777777" w:rsidTr="005F6D85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82A04A9" w:rsidR="009B4F30" w:rsidRPr="000A360F" w:rsidRDefault="00D17224" w:rsidP="009B4F30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0A360F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251BBB" w:rsidRPr="00251BBB" w14:paraId="6B1B7C32" w14:textId="77777777" w:rsidTr="005F6D85">
        <w:tc>
          <w:tcPr>
            <w:tcW w:w="5716" w:type="dxa"/>
            <w:gridSpan w:val="11"/>
          </w:tcPr>
          <w:p w14:paraId="02799658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9B4F30" w:rsidRPr="000A360F" w:rsidRDefault="009B4F30" w:rsidP="009B4F30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251BBB" w:rsidRPr="00251BBB" w14:paraId="5DB8E894" w14:textId="77777777" w:rsidTr="005F6D85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6F4C2206" w:rsidR="009B4F30" w:rsidRPr="000A360F" w:rsidRDefault="009B4F30" w:rsidP="009B4F30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  <w:lang w:eastAsia="sl-SI"/>
              </w:rPr>
              <w:t>VS</w:t>
            </w:r>
          </w:p>
        </w:tc>
      </w:tr>
      <w:tr w:rsidR="00251BBB" w:rsidRPr="00251BBB" w14:paraId="5FC48C48" w14:textId="77777777" w:rsidTr="005F6D85">
        <w:tc>
          <w:tcPr>
            <w:tcW w:w="9690" w:type="dxa"/>
            <w:gridSpan w:val="17"/>
          </w:tcPr>
          <w:p w14:paraId="19BF6CFB" w14:textId="77777777" w:rsidR="009B4F30" w:rsidRPr="000A360F" w:rsidRDefault="009B4F30" w:rsidP="009B4F30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251BBB" w:rsidRPr="00251BBB" w14:paraId="69EB4177" w14:textId="77777777" w:rsidTr="005F6D85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9B4F30" w:rsidRPr="000A360F" w:rsidRDefault="009B4F30" w:rsidP="009B4F30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251BBB" w:rsidRPr="00251BBB" w14:paraId="6C3C0BA4" w14:textId="77777777" w:rsidTr="005F6D85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819FB4" w14:textId="7A3EA523" w:rsidR="00D17224" w:rsidRPr="000A360F" w:rsidRDefault="00B87AD1" w:rsidP="00D17224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 xml:space="preserve">24 </w:t>
            </w:r>
            <w:r w:rsidR="00D17224" w:rsidRPr="000A360F">
              <w:rPr>
                <w:rFonts w:eastAsia="Calibri" w:cs="Calibri"/>
                <w:sz w:val="20"/>
                <w:szCs w:val="20"/>
              </w:rPr>
              <w:t xml:space="preserve"> e-P</w:t>
            </w:r>
            <w:r w:rsidR="00CF0847" w:rsidRPr="000A360F">
              <w:rPr>
                <w:rFonts w:eastAsia="Calibri" w:cs="Calibri"/>
                <w:sz w:val="20"/>
                <w:szCs w:val="20"/>
              </w:rPr>
              <w:t xml:space="preserve"> </w:t>
            </w:r>
          </w:p>
          <w:p w14:paraId="013B6061" w14:textId="50521F5B" w:rsidR="00D17224" w:rsidRPr="000A360F" w:rsidRDefault="00B87AD1" w:rsidP="00CF084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36</w:t>
            </w:r>
            <w:r w:rsidR="00CF0847" w:rsidRPr="000A360F">
              <w:rPr>
                <w:rFonts w:eastAsia="Calibri" w:cs="Calibri"/>
                <w:sz w:val="20"/>
                <w:szCs w:val="20"/>
              </w:rPr>
              <w:t xml:space="preserve"> </w:t>
            </w:r>
            <w:r w:rsidR="00D17224" w:rsidRPr="000A360F">
              <w:rPr>
                <w:rFonts w:eastAsia="Calibri" w:cs="Calibri"/>
                <w:sz w:val="20"/>
                <w:szCs w:val="20"/>
              </w:rPr>
              <w:t xml:space="preserve"> a-P</w:t>
            </w:r>
            <w:r w:rsidR="00CF0847" w:rsidRPr="000A360F">
              <w:rPr>
                <w:rFonts w:eastAsia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CB412B" w14:textId="23945A50" w:rsidR="00D17224" w:rsidRPr="000A360F" w:rsidRDefault="00CF0847" w:rsidP="00D17224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 xml:space="preserve">9 </w:t>
            </w:r>
            <w:r w:rsidR="00D17224" w:rsidRPr="000A360F">
              <w:rPr>
                <w:rFonts w:eastAsia="Calibri" w:cs="Calibri"/>
                <w:sz w:val="20"/>
                <w:szCs w:val="20"/>
              </w:rPr>
              <w:t>e-V</w:t>
            </w:r>
          </w:p>
          <w:p w14:paraId="6C84A960" w14:textId="0D596E28" w:rsidR="00D17224" w:rsidRPr="000A360F" w:rsidRDefault="00CF0847" w:rsidP="00D17224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 xml:space="preserve">21 </w:t>
            </w:r>
            <w:r w:rsidR="00D17224" w:rsidRPr="000A360F">
              <w:rPr>
                <w:rFonts w:eastAsia="Calibri" w:cs="Calibri"/>
                <w:sz w:val="20"/>
                <w:szCs w:val="20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148AFC87" w:rsidR="00D17224" w:rsidRPr="000A360F" w:rsidRDefault="00A54F57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bCs/>
                <w:sz w:val="20"/>
                <w:szCs w:val="20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4D7AB4F9" w:rsidR="00D17224" w:rsidRPr="000A360F" w:rsidRDefault="00251BBB" w:rsidP="009B4F30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251BBB" w:rsidRPr="00251BBB" w14:paraId="33611488" w14:textId="77777777" w:rsidTr="005F6D85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363E7B70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251BBB" w:rsidRPr="00251BBB" w14:paraId="3AFC1636" w14:textId="77777777" w:rsidTr="005F6D85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5536A8E8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D17224" w:rsidRPr="000A360F" w:rsidRDefault="00D17224" w:rsidP="009B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251BBB" w:rsidRPr="00251BBB" w14:paraId="6194853B" w14:textId="77777777" w:rsidTr="005F6D85">
        <w:tc>
          <w:tcPr>
            <w:tcW w:w="9690" w:type="dxa"/>
            <w:gridSpan w:val="17"/>
          </w:tcPr>
          <w:p w14:paraId="73ECE184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251BBB" w:rsidRPr="00251BBB" w14:paraId="695F6595" w14:textId="77777777" w:rsidTr="005F6D85">
        <w:tc>
          <w:tcPr>
            <w:tcW w:w="3305" w:type="dxa"/>
            <w:gridSpan w:val="5"/>
          </w:tcPr>
          <w:p w14:paraId="19C80114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1BCFA4D" w:rsidR="009B4F30" w:rsidRPr="000A360F" w:rsidRDefault="00D17224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BOJAN ROSI</w:t>
            </w:r>
          </w:p>
        </w:tc>
      </w:tr>
      <w:tr w:rsidR="00251BBB" w:rsidRPr="00251BBB" w14:paraId="373ADDF1" w14:textId="77777777" w:rsidTr="005F6D85">
        <w:tc>
          <w:tcPr>
            <w:tcW w:w="9690" w:type="dxa"/>
            <w:gridSpan w:val="17"/>
          </w:tcPr>
          <w:p w14:paraId="0BC8F3BA" w14:textId="77777777" w:rsidR="009B4F30" w:rsidRPr="000A360F" w:rsidRDefault="009B4F30" w:rsidP="009B4F30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251BBB" w:rsidRPr="00251BBB" w14:paraId="2546E5AF" w14:textId="77777777" w:rsidTr="005F6D85">
        <w:tc>
          <w:tcPr>
            <w:tcW w:w="2296" w:type="dxa"/>
            <w:gridSpan w:val="3"/>
            <w:vMerge w:val="restart"/>
          </w:tcPr>
          <w:p w14:paraId="6861494E" w14:textId="77777777" w:rsidR="00D17224" w:rsidRPr="000A360F" w:rsidRDefault="00D17224" w:rsidP="00D17224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D17224" w:rsidRPr="000A360F" w:rsidRDefault="00D17224" w:rsidP="00D17224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B51E1E" w:rsidR="00D17224" w:rsidRPr="000A360F" w:rsidRDefault="00D17224" w:rsidP="00D17224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SLOVENSKI/SLOVENE</w:t>
            </w:r>
          </w:p>
        </w:tc>
      </w:tr>
      <w:tr w:rsidR="00251BBB" w:rsidRPr="00251BBB" w14:paraId="0712B376" w14:textId="77777777" w:rsidTr="005F6D85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D17224" w:rsidRPr="000A360F" w:rsidRDefault="00D17224" w:rsidP="00D17224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1E1796BF" w:rsidR="00D17224" w:rsidRPr="000A360F" w:rsidRDefault="00D17224" w:rsidP="00D17224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SLOVENSKI/SLOVENE</w:t>
            </w:r>
          </w:p>
        </w:tc>
      </w:tr>
      <w:tr w:rsidR="00251BBB" w:rsidRPr="00251BBB" w14:paraId="0BB418C6" w14:textId="77777777" w:rsidTr="005F6D85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D709B6" w:rsidRPr="00D709B6" w14:paraId="273ADA0E" w14:textId="77777777" w:rsidTr="005F6D85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1EA1F604" w:rsidR="009B4F30" w:rsidRPr="00D709B6" w:rsidRDefault="003164B1" w:rsidP="00693807">
            <w:pPr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D709B6">
              <w:rPr>
                <w:rFonts w:cs="Calibri"/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9B4F30" w:rsidRPr="00D709B6" w:rsidRDefault="009B4F30" w:rsidP="00693807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444898FC" w:rsidR="009B4F30" w:rsidRPr="00D709B6" w:rsidRDefault="003164B1" w:rsidP="00693807">
            <w:pPr>
              <w:spacing w:after="0"/>
              <w:jc w:val="both"/>
              <w:rPr>
                <w:rFonts w:eastAsia="Calibri" w:cs="Calibri"/>
                <w:strike/>
                <w:sz w:val="20"/>
                <w:szCs w:val="20"/>
                <w:lang w:eastAsia="sl-SI"/>
              </w:rPr>
            </w:pPr>
            <w:r w:rsidRPr="00D709B6">
              <w:rPr>
                <w:rFonts w:cs="Calibri"/>
                <w:sz w:val="20"/>
                <w:szCs w:val="20"/>
              </w:rPr>
              <w:t>Completion of assignments in e-lectures and e-seminars is a prerequisite for taking the exam</w:t>
            </w:r>
          </w:p>
        </w:tc>
      </w:tr>
      <w:tr w:rsidR="00251BBB" w:rsidRPr="00251BBB" w14:paraId="32638BBD" w14:textId="77777777" w:rsidTr="005F6D85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0A360F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9B4F30" w:rsidRPr="000A360F" w:rsidRDefault="009B4F30" w:rsidP="009B4F3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9B4F30" w:rsidRPr="00251BBB" w14:paraId="4EDFC7EE" w14:textId="77777777" w:rsidTr="005F6D85">
        <w:trPr>
          <w:trHeight w:val="20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90A83" w14:textId="77777777" w:rsidR="00D17224" w:rsidRPr="000A360F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eastAsia="Calibri" w:cs="Calibri"/>
                <w:b/>
                <w:strike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Izhodišča teorije sistemov.</w:t>
            </w:r>
          </w:p>
          <w:p w14:paraId="4C44E8FB" w14:textId="77777777" w:rsidR="00D17224" w:rsidRPr="000A360F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Razvoj teorije sistemov.</w:t>
            </w:r>
          </w:p>
          <w:p w14:paraId="0AAAB12A" w14:textId="77777777" w:rsidR="00D17224" w:rsidRPr="000A360F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Osnovne karakteristike sistemov.</w:t>
            </w:r>
          </w:p>
          <w:p w14:paraId="515B52C7" w14:textId="77777777" w:rsidR="00D17224" w:rsidRPr="000A360F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Lastnosti sistemov, struktura in delovanje sistemov ter stanje sistema.</w:t>
            </w:r>
          </w:p>
          <w:p w14:paraId="378370D0" w14:textId="77777777" w:rsidR="00D17224" w:rsidRPr="000A360F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Sistemski procesi.</w:t>
            </w:r>
          </w:p>
          <w:p w14:paraId="488BB135" w14:textId="77777777" w:rsidR="00D17224" w:rsidRPr="000A360F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Osnove modeliranja in simulacij</w:t>
            </w:r>
            <w:r w:rsidRPr="000A360F">
              <w:rPr>
                <w:rFonts w:eastAsia="Calibri" w:cs="Calibri"/>
                <w:strike/>
                <w:sz w:val="20"/>
                <w:szCs w:val="20"/>
              </w:rPr>
              <w:t>e</w:t>
            </w:r>
            <w:r w:rsidRPr="000A360F">
              <w:rPr>
                <w:rFonts w:eastAsia="Calibri" w:cs="Calibri"/>
                <w:sz w:val="20"/>
                <w:szCs w:val="20"/>
              </w:rPr>
              <w:t xml:space="preserve"> sistemov.</w:t>
            </w:r>
          </w:p>
          <w:p w14:paraId="321A0955" w14:textId="77777777" w:rsidR="00D17224" w:rsidRPr="000A360F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eastAsia="Calibri" w:cs="Calibri"/>
                <w:b/>
                <w:strike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Osnove FUZZY teorije.</w:t>
            </w:r>
          </w:p>
          <w:p w14:paraId="2BE4DBDF" w14:textId="77777777" w:rsidR="00D17224" w:rsidRPr="000A360F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eastAsia="Calibri" w:cs="Calibri"/>
                <w:b/>
                <w:strike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Osnove teorije živih sistemov.</w:t>
            </w:r>
          </w:p>
          <w:p w14:paraId="625112B6" w14:textId="05D3B343" w:rsidR="009B4F30" w:rsidRPr="000A360F" w:rsidRDefault="00D17224" w:rsidP="00D17224">
            <w:pPr>
              <w:numPr>
                <w:ilvl w:val="0"/>
                <w:numId w:val="1"/>
              </w:numPr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Metodologija mehkih sistemov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9B4F30" w:rsidRPr="000A360F" w:rsidRDefault="009B4F30" w:rsidP="00534227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9D31A" w14:textId="77777777" w:rsidR="00D17224" w:rsidRPr="000A360F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Introduction to the theory of systems.</w:t>
            </w:r>
          </w:p>
          <w:p w14:paraId="27147E7D" w14:textId="77777777" w:rsidR="00D17224" w:rsidRPr="000A360F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Development of the theory of systems.</w:t>
            </w:r>
          </w:p>
          <w:p w14:paraId="58454691" w14:textId="77777777" w:rsidR="00D17224" w:rsidRPr="000A360F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Basic characteristics of systems.</w:t>
            </w:r>
          </w:p>
          <w:p w14:paraId="74B11B9D" w14:textId="77777777" w:rsidR="00D17224" w:rsidRPr="000A360F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Characteristics of systems, structure and functioning of systems and the state of a system.</w:t>
            </w:r>
          </w:p>
          <w:p w14:paraId="497D484D" w14:textId="77777777" w:rsidR="00D17224" w:rsidRPr="000A360F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System processes.</w:t>
            </w:r>
          </w:p>
          <w:p w14:paraId="664B8BF6" w14:textId="77777777" w:rsidR="00D17224" w:rsidRPr="000A360F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Basic of modelling and simulations of systems.</w:t>
            </w:r>
          </w:p>
          <w:p w14:paraId="7B453BF9" w14:textId="77777777" w:rsidR="00D17224" w:rsidRPr="000A360F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Basic of fuzzy theory.</w:t>
            </w:r>
          </w:p>
          <w:p w14:paraId="2A1AB6F8" w14:textId="77777777" w:rsidR="00D17224" w:rsidRPr="000A360F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Basic of theory of living systems.</w:t>
            </w:r>
          </w:p>
          <w:p w14:paraId="68E25B91" w14:textId="5DEA1724" w:rsidR="009B4F30" w:rsidRPr="000A360F" w:rsidRDefault="00D17224" w:rsidP="00D1722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cs="Calibri"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Soft systems methodology.</w:t>
            </w:r>
          </w:p>
        </w:tc>
      </w:tr>
      <w:tr w:rsidR="00251BBB" w:rsidRPr="00251BBB" w14:paraId="50F6CFCC" w14:textId="77777777" w:rsidTr="005F6D85">
        <w:tc>
          <w:tcPr>
            <w:tcW w:w="9690" w:type="dxa"/>
            <w:gridSpan w:val="17"/>
            <w:tcBorders>
              <w:top w:val="single" w:sz="4" w:space="0" w:color="auto"/>
              <w:bottom w:val="single" w:sz="4" w:space="0" w:color="auto"/>
            </w:tcBorders>
          </w:tcPr>
          <w:p w14:paraId="02E18075" w14:textId="77777777" w:rsidR="00693807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</w:p>
          <w:p w14:paraId="4C4D6A60" w14:textId="589C6527" w:rsidR="005A11E4" w:rsidRPr="000A360F" w:rsidRDefault="005A11E4" w:rsidP="00B7173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251BBB" w:rsidRPr="00251BBB" w14:paraId="166E7B56" w14:textId="77777777" w:rsidTr="005F6D85">
        <w:trPr>
          <w:trHeight w:val="907"/>
        </w:trPr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E38C2" w14:textId="77777777" w:rsidR="008A6B73" w:rsidRPr="00693807" w:rsidRDefault="008A6B73" w:rsidP="008A6B73">
            <w:pPr>
              <w:spacing w:after="0"/>
              <w:jc w:val="both"/>
              <w:rPr>
                <w:rFonts w:cs="Calibri"/>
                <w:color w:val="000000" w:themeColor="text1"/>
                <w:sz w:val="20"/>
                <w:szCs w:val="20"/>
              </w:rPr>
            </w:pPr>
            <w:r w:rsidRPr="00693807">
              <w:rPr>
                <w:rFonts w:cs="Calibri"/>
                <w:color w:val="000000" w:themeColor="text1"/>
                <w:sz w:val="20"/>
                <w:szCs w:val="20"/>
              </w:rPr>
              <w:t xml:space="preserve">Bertalanffy, v. L. (1979). </w:t>
            </w:r>
            <w:r w:rsidRPr="00693807">
              <w:rPr>
                <w:rFonts w:cs="Calibri"/>
                <w:i/>
                <w:iCs/>
                <w:color w:val="000000" w:themeColor="text1"/>
                <w:sz w:val="20"/>
                <w:szCs w:val="20"/>
              </w:rPr>
              <w:t xml:space="preserve">General Systems Theory, Foundations, Development, </w:t>
            </w:r>
            <w:r w:rsidRPr="00693807">
              <w:rPr>
                <w:rFonts w:cs="Calibri"/>
                <w:color w:val="000000" w:themeColor="text1"/>
                <w:sz w:val="20"/>
                <w:szCs w:val="20"/>
              </w:rPr>
              <w:t>Applications (Revised Ed.. Sixth Printing). Brazillier. </w:t>
            </w:r>
          </w:p>
          <w:p w14:paraId="3B94243F" w14:textId="77777777" w:rsidR="008A6B73" w:rsidRPr="00693807" w:rsidRDefault="008A6B73" w:rsidP="008A6B73">
            <w:pPr>
              <w:spacing w:after="0"/>
              <w:jc w:val="both"/>
              <w:rPr>
                <w:rFonts w:cs="Calibri"/>
                <w:color w:val="000000" w:themeColor="text1"/>
                <w:sz w:val="20"/>
                <w:szCs w:val="20"/>
              </w:rPr>
            </w:pPr>
            <w:r w:rsidRPr="00693807">
              <w:rPr>
                <w:rFonts w:cs="Calibri"/>
                <w:color w:val="000000" w:themeColor="text1"/>
                <w:sz w:val="20"/>
                <w:szCs w:val="20"/>
              </w:rPr>
              <w:t>Rosi, B. (2008). </w:t>
            </w:r>
            <w:r w:rsidRPr="00693807">
              <w:rPr>
                <w:rFonts w:cs="Calibri"/>
                <w:i/>
                <w:iCs/>
                <w:color w:val="000000" w:themeColor="text1"/>
                <w:sz w:val="20"/>
                <w:szCs w:val="20"/>
              </w:rPr>
              <w:t>Ali ste pripravljeni dialektično omrežno razmišljati?</w:t>
            </w:r>
            <w:r w:rsidRPr="00693807">
              <w:rPr>
                <w:rFonts w:cs="Calibri"/>
                <w:color w:val="000000" w:themeColor="text1"/>
                <w:sz w:val="20"/>
                <w:szCs w:val="20"/>
              </w:rPr>
              <w:t> RoBo.</w:t>
            </w:r>
          </w:p>
          <w:p w14:paraId="3D3F6073" w14:textId="77777777" w:rsidR="008A6B73" w:rsidRPr="00693807" w:rsidRDefault="008A6B73" w:rsidP="008A6B73">
            <w:pPr>
              <w:spacing w:after="0"/>
              <w:jc w:val="both"/>
              <w:rPr>
                <w:rFonts w:cs="Calibri"/>
                <w:color w:val="000000" w:themeColor="text1"/>
                <w:sz w:val="20"/>
                <w:szCs w:val="20"/>
              </w:rPr>
            </w:pPr>
            <w:r w:rsidRPr="00693807">
              <w:rPr>
                <w:rFonts w:cs="Calibri"/>
                <w:color w:val="000000" w:themeColor="text1"/>
                <w:sz w:val="20"/>
                <w:szCs w:val="20"/>
              </w:rPr>
              <w:lastRenderedPageBreak/>
              <w:t>Mulej, M., Espejo, R., Jackson, M. C., Kajzer, Š., Mingers, J., Mlakar, P., Mulej, N., Potočan, V., Rebernik, M., Rosicky, A., Schiemenz, B., Umpleby, S. A., Uršič, D., &amp; Vallée, R. (2000). </w:t>
            </w:r>
            <w:r w:rsidRPr="00693807">
              <w:rPr>
                <w:rFonts w:cs="Calibri"/>
                <w:i/>
                <w:iCs/>
                <w:color w:val="000000" w:themeColor="text1"/>
                <w:sz w:val="20"/>
                <w:szCs w:val="20"/>
              </w:rPr>
              <w:t>Dialektična in druge mehkosistemske teorije: (podlage za celovitost in uspeh managementa)</w:t>
            </w:r>
            <w:r w:rsidRPr="00693807">
              <w:rPr>
                <w:rFonts w:cs="Calibri"/>
                <w:color w:val="000000" w:themeColor="text1"/>
                <w:sz w:val="20"/>
                <w:szCs w:val="20"/>
              </w:rPr>
              <w:t>. Ekonomsko-poslovna fakulteta.</w:t>
            </w:r>
          </w:p>
          <w:p w14:paraId="184E7F18" w14:textId="5D1E34F7" w:rsidR="00CB1FA7" w:rsidRPr="000A360F" w:rsidRDefault="008A6B73" w:rsidP="008A6B73">
            <w:pPr>
              <w:spacing w:after="0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693807">
              <w:rPr>
                <w:rFonts w:cs="Calibri"/>
                <w:color w:val="000000" w:themeColor="text1"/>
                <w:sz w:val="20"/>
                <w:szCs w:val="20"/>
              </w:rPr>
              <w:t>Rosi, B. (2022). </w:t>
            </w:r>
            <w:r w:rsidRPr="00693807">
              <w:rPr>
                <w:rFonts w:cs="Calibri"/>
                <w:i/>
                <w:iCs/>
                <w:color w:val="000000" w:themeColor="text1"/>
                <w:sz w:val="20"/>
                <w:szCs w:val="20"/>
              </w:rPr>
              <w:t>Smart solutions in the Tezno Business Production Zone in Maribor and upgrade design</w:t>
            </w:r>
            <w:r w:rsidRPr="00693807">
              <w:rPr>
                <w:rFonts w:cs="Calibri"/>
                <w:color w:val="000000" w:themeColor="text1"/>
                <w:sz w:val="20"/>
                <w:szCs w:val="20"/>
              </w:rPr>
              <w:t xml:space="preserve">. Fakulteta za logistiko. </w:t>
            </w:r>
            <w:hyperlink r:id="rId7" w:history="1">
              <w:r w:rsidRPr="00693807">
                <w:rPr>
                  <w:rStyle w:val="Hiperpovezava"/>
                  <w:rFonts w:ascii="Calibri" w:hAnsi="Calibri" w:cs="Calibri"/>
                  <w:color w:val="000000" w:themeColor="text1"/>
                  <w:sz w:val="20"/>
                  <w:szCs w:val="20"/>
                </w:rPr>
                <w:t>http://fl.um.si/knjiznicaFL/eknjige/Rosi_2021_Smart_solutions_in_the_Tezno_Business_Production_Zone.pdf</w:t>
              </w:r>
            </w:hyperlink>
            <w:r w:rsidR="00D709B6">
              <w:rPr>
                <w:rStyle w:val="Hiperpovezava"/>
                <w:rFonts w:ascii="Calibri" w:hAnsi="Calibri" w:cs="Calibri"/>
                <w:color w:val="000000" w:themeColor="text1"/>
                <w:sz w:val="20"/>
                <w:szCs w:val="20"/>
              </w:rPr>
              <w:t>.</w:t>
            </w:r>
          </w:p>
        </w:tc>
      </w:tr>
      <w:tr w:rsidR="00251BBB" w:rsidRPr="00251BBB" w14:paraId="17101D27" w14:textId="77777777" w:rsidTr="005F6D85">
        <w:trPr>
          <w:trHeight w:val="73"/>
        </w:trPr>
        <w:tc>
          <w:tcPr>
            <w:tcW w:w="471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251BBB" w:rsidRPr="00251BBB" w14:paraId="572FDB32" w14:textId="77777777" w:rsidTr="005F6D85">
        <w:trPr>
          <w:trHeight w:val="2696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228B8" w14:textId="77777777" w:rsidR="00331E3B" w:rsidRPr="000A360F" w:rsidRDefault="00331E3B" w:rsidP="00D709B6">
            <w:pPr>
              <w:spacing w:after="0"/>
              <w:jc w:val="both"/>
              <w:rPr>
                <w:rFonts w:cs="Calibri"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sz w:val="20"/>
                <w:szCs w:val="20"/>
                <w:lang w:eastAsia="sl-SI"/>
              </w:rPr>
              <w:t>Cilji predmeta so:</w:t>
            </w:r>
          </w:p>
          <w:p w14:paraId="7140E4CD" w14:textId="7D01B7FB" w:rsidR="009F671C" w:rsidRPr="000A360F" w:rsidRDefault="00322E21" w:rsidP="00D709B6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cs="Calibri"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sz w:val="20"/>
                <w:szCs w:val="20"/>
                <w:lang w:eastAsia="sl-SI"/>
              </w:rPr>
              <w:t>razumevanje</w:t>
            </w:r>
            <w:r w:rsidR="00846CFB" w:rsidRPr="000A360F">
              <w:rPr>
                <w:rFonts w:cs="Calibri"/>
                <w:sz w:val="20"/>
                <w:szCs w:val="20"/>
                <w:lang w:eastAsia="sl-SI"/>
              </w:rPr>
              <w:t xml:space="preserve"> </w:t>
            </w:r>
            <w:r w:rsidRPr="000A360F">
              <w:rPr>
                <w:rFonts w:cs="Calibri"/>
                <w:sz w:val="20"/>
                <w:szCs w:val="20"/>
                <w:lang w:eastAsia="sl-SI"/>
              </w:rPr>
              <w:t xml:space="preserve">osnovnih </w:t>
            </w:r>
            <w:r w:rsidR="00846CFB" w:rsidRPr="000A360F">
              <w:rPr>
                <w:rFonts w:cs="Calibri"/>
                <w:sz w:val="20"/>
                <w:szCs w:val="20"/>
                <w:lang w:eastAsia="sl-SI"/>
              </w:rPr>
              <w:t xml:space="preserve">pojmov </w:t>
            </w:r>
            <w:r w:rsidR="009F671C" w:rsidRPr="000A360F">
              <w:rPr>
                <w:rFonts w:eastAsia="Calibri" w:cs="Calibri"/>
                <w:sz w:val="20"/>
                <w:szCs w:val="20"/>
              </w:rPr>
              <w:t>iz teorije sistemov,</w:t>
            </w:r>
          </w:p>
          <w:p w14:paraId="3D6A10A0" w14:textId="3B8F4324" w:rsidR="00846CFB" w:rsidRPr="000A360F" w:rsidRDefault="009F671C" w:rsidP="00D709B6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cs="Calibri"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 xml:space="preserve">razumevanje </w:t>
            </w:r>
            <w:r w:rsidR="00322E21" w:rsidRPr="000A360F">
              <w:rPr>
                <w:rFonts w:eastAsia="Calibri" w:cs="Calibri"/>
                <w:sz w:val="20"/>
                <w:szCs w:val="20"/>
              </w:rPr>
              <w:t>temeljnih</w:t>
            </w:r>
            <w:r w:rsidRPr="000A360F">
              <w:rPr>
                <w:rFonts w:eastAsia="Calibri" w:cs="Calibri"/>
                <w:sz w:val="20"/>
                <w:szCs w:val="20"/>
              </w:rPr>
              <w:t xml:space="preserve"> variant</w:t>
            </w:r>
            <w:r w:rsidR="00846CFB" w:rsidRPr="000A360F">
              <w:rPr>
                <w:rFonts w:eastAsia="Calibri" w:cs="Calibri"/>
                <w:sz w:val="20"/>
                <w:szCs w:val="20"/>
              </w:rPr>
              <w:t xml:space="preserve"> teorij sistemov</w:t>
            </w:r>
            <w:r w:rsidR="001C5CB5">
              <w:rPr>
                <w:rFonts w:eastAsia="Calibri" w:cs="Calibri"/>
                <w:sz w:val="20"/>
                <w:szCs w:val="20"/>
              </w:rPr>
              <w:t>,</w:t>
            </w:r>
          </w:p>
          <w:p w14:paraId="10B06EF1" w14:textId="63ADC12F" w:rsidR="00846CFB" w:rsidRPr="000A360F" w:rsidRDefault="00846CFB" w:rsidP="00D709B6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cs="Calibri"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razumevanje ustrezne uporabe sistemskega</w:t>
            </w:r>
            <w:r w:rsidR="001C5CB5">
              <w:rPr>
                <w:rFonts w:eastAsia="Calibri" w:cs="Calibri"/>
                <w:sz w:val="20"/>
                <w:szCs w:val="20"/>
              </w:rPr>
              <w:t>,</w:t>
            </w:r>
            <w:r w:rsidRPr="000A360F">
              <w:rPr>
                <w:rFonts w:eastAsia="Calibri" w:cs="Calibri"/>
                <w:sz w:val="20"/>
                <w:szCs w:val="20"/>
              </w:rPr>
              <w:t xml:space="preserve"> razmišljanja in sistemskega pristopa pri razreševanju </w:t>
            </w:r>
            <w:r w:rsidR="005337CD" w:rsidRPr="000A360F">
              <w:rPr>
                <w:rFonts w:eastAsia="Calibri" w:cs="Calibri"/>
                <w:sz w:val="20"/>
                <w:szCs w:val="20"/>
              </w:rPr>
              <w:t xml:space="preserve">(logističnih) </w:t>
            </w:r>
            <w:r w:rsidRPr="000A360F">
              <w:rPr>
                <w:rFonts w:eastAsia="Calibri" w:cs="Calibri"/>
                <w:sz w:val="20"/>
                <w:szCs w:val="20"/>
              </w:rPr>
              <w:t>problemov</w:t>
            </w:r>
            <w:r w:rsidR="001C5CB5">
              <w:rPr>
                <w:rFonts w:eastAsia="Calibri" w:cs="Calibri"/>
                <w:sz w:val="20"/>
                <w:szCs w:val="20"/>
              </w:rPr>
              <w:t>.</w:t>
            </w:r>
          </w:p>
          <w:p w14:paraId="679CBB06" w14:textId="77777777" w:rsidR="00846CFB" w:rsidRPr="000A360F" w:rsidRDefault="00846CFB" w:rsidP="00D709B6">
            <w:pPr>
              <w:spacing w:after="0"/>
              <w:jc w:val="both"/>
              <w:rPr>
                <w:rFonts w:cs="Calibri"/>
                <w:sz w:val="20"/>
                <w:szCs w:val="20"/>
                <w:lang w:eastAsia="sl-SI"/>
              </w:rPr>
            </w:pPr>
          </w:p>
          <w:p w14:paraId="53581718" w14:textId="77777777" w:rsidR="002E215B" w:rsidRPr="000A360F" w:rsidRDefault="00331E3B" w:rsidP="00D709B6">
            <w:pPr>
              <w:spacing w:after="0"/>
              <w:jc w:val="both"/>
              <w:rPr>
                <w:rFonts w:cs="Calibri"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sz w:val="20"/>
                <w:szCs w:val="20"/>
                <w:lang w:eastAsia="sl-SI"/>
              </w:rPr>
              <w:t>K</w:t>
            </w:r>
            <w:r w:rsidR="00846CFB" w:rsidRPr="000A360F">
              <w:rPr>
                <w:rFonts w:cs="Calibri"/>
                <w:sz w:val="20"/>
                <w:szCs w:val="20"/>
                <w:lang w:eastAsia="sl-SI"/>
              </w:rPr>
              <w:t>ompetence</w:t>
            </w:r>
            <w:r w:rsidRPr="000A360F">
              <w:rPr>
                <w:rFonts w:cs="Calibri"/>
                <w:sz w:val="20"/>
                <w:szCs w:val="20"/>
                <w:lang w:eastAsia="sl-SI"/>
              </w:rPr>
              <w:t>:</w:t>
            </w:r>
            <w:r w:rsidR="00846CFB" w:rsidRPr="000A360F">
              <w:rPr>
                <w:rFonts w:cs="Calibri"/>
                <w:sz w:val="20"/>
                <w:szCs w:val="20"/>
                <w:lang w:eastAsia="sl-SI"/>
              </w:rPr>
              <w:t xml:space="preserve"> </w:t>
            </w:r>
          </w:p>
          <w:p w14:paraId="2D787D3B" w14:textId="7CCE10CA" w:rsidR="002E215B" w:rsidRPr="000A360F" w:rsidRDefault="00846CFB" w:rsidP="00D709B6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cs="Calibri"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sz w:val="20"/>
                <w:szCs w:val="20"/>
                <w:lang w:eastAsia="sl-SI"/>
              </w:rPr>
              <w:t xml:space="preserve">študent je zmožen </w:t>
            </w:r>
            <w:r w:rsidR="004915E4" w:rsidRPr="000A360F">
              <w:rPr>
                <w:rFonts w:cs="Calibri"/>
                <w:sz w:val="20"/>
                <w:szCs w:val="20"/>
                <w:lang w:eastAsia="sl-SI"/>
              </w:rPr>
              <w:t xml:space="preserve">prepoznati in uporabiti ustrezne osnovne pojme </w:t>
            </w:r>
            <w:r w:rsidRPr="000A360F">
              <w:rPr>
                <w:rFonts w:cs="Calibri"/>
                <w:sz w:val="20"/>
                <w:szCs w:val="20"/>
                <w:lang w:eastAsia="sl-SI"/>
              </w:rPr>
              <w:t>teorije sistemov</w:t>
            </w:r>
            <w:r w:rsidR="001C5CB5">
              <w:rPr>
                <w:rFonts w:cs="Calibri"/>
                <w:sz w:val="20"/>
                <w:szCs w:val="20"/>
                <w:lang w:eastAsia="sl-SI"/>
              </w:rPr>
              <w:t>,</w:t>
            </w:r>
          </w:p>
          <w:p w14:paraId="397CD0FE" w14:textId="0867022F" w:rsidR="002E215B" w:rsidRPr="000A360F" w:rsidRDefault="002E215B" w:rsidP="00D709B6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cs="Calibri"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sz w:val="20"/>
                <w:szCs w:val="20"/>
                <w:lang w:eastAsia="sl-SI"/>
              </w:rPr>
              <w:t>študent je</w:t>
            </w:r>
            <w:r w:rsidR="004915E4" w:rsidRPr="000A360F">
              <w:rPr>
                <w:rFonts w:cs="Calibri"/>
                <w:sz w:val="20"/>
                <w:szCs w:val="20"/>
                <w:lang w:eastAsia="sl-SI"/>
              </w:rPr>
              <w:t xml:space="preserve"> zmožen uporabiti sistemsko razmišljanje in sistemski pristop pri razreševanju </w:t>
            </w:r>
            <w:r w:rsidR="005337CD" w:rsidRPr="000A360F">
              <w:rPr>
                <w:rFonts w:cs="Calibri"/>
                <w:sz w:val="20"/>
                <w:szCs w:val="20"/>
                <w:lang w:eastAsia="sl-SI"/>
              </w:rPr>
              <w:t xml:space="preserve">(logističnih) </w:t>
            </w:r>
            <w:r w:rsidRPr="000A360F">
              <w:rPr>
                <w:rFonts w:cs="Calibri"/>
                <w:sz w:val="20"/>
                <w:szCs w:val="20"/>
                <w:lang w:eastAsia="sl-SI"/>
              </w:rPr>
              <w:t>problemov</w:t>
            </w:r>
            <w:r w:rsidR="001C5CB5">
              <w:rPr>
                <w:rFonts w:cs="Calibri"/>
                <w:sz w:val="20"/>
                <w:szCs w:val="20"/>
                <w:lang w:eastAsia="sl-SI"/>
              </w:rPr>
              <w:t>,</w:t>
            </w:r>
          </w:p>
          <w:p w14:paraId="71498F0C" w14:textId="72CB6EA8" w:rsidR="002E215B" w:rsidRPr="000A360F" w:rsidRDefault="002E215B" w:rsidP="00D709B6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cs="Calibri"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sz w:val="20"/>
                <w:szCs w:val="20"/>
                <w:lang w:eastAsia="sl-SI"/>
              </w:rPr>
              <w:t>študent</w:t>
            </w:r>
            <w:r w:rsidR="005337CD" w:rsidRPr="000A360F">
              <w:rPr>
                <w:rFonts w:cs="Calibri"/>
                <w:sz w:val="20"/>
                <w:szCs w:val="20"/>
                <w:lang w:eastAsia="sl-SI"/>
              </w:rPr>
              <w:t xml:space="preserve"> je sposoben prepoznati vlogo posameznih sestavin (logističnega) sistema in jih primerno umestiti ter povezati v zao</w:t>
            </w:r>
            <w:r w:rsidRPr="000A360F">
              <w:rPr>
                <w:rFonts w:cs="Calibri"/>
                <w:sz w:val="20"/>
                <w:szCs w:val="20"/>
                <w:lang w:eastAsia="sl-SI"/>
              </w:rPr>
              <w:t>kroženo, dovolj celovito celoto</w:t>
            </w:r>
            <w:r w:rsidR="001C5CB5">
              <w:rPr>
                <w:rFonts w:cs="Calibri"/>
                <w:sz w:val="20"/>
                <w:szCs w:val="20"/>
                <w:lang w:eastAsia="sl-SI"/>
              </w:rPr>
              <w:t>,</w:t>
            </w:r>
          </w:p>
          <w:p w14:paraId="582EF3EA" w14:textId="7DFBB328" w:rsidR="00D17224" w:rsidRPr="00693807" w:rsidRDefault="002E215B" w:rsidP="00D709B6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cs="Calibri"/>
                <w:sz w:val="20"/>
                <w:szCs w:val="20"/>
                <w:lang w:eastAsia="sl-SI"/>
              </w:rPr>
            </w:pPr>
            <w:r w:rsidRPr="000A360F">
              <w:rPr>
                <w:rFonts w:cs="Calibri"/>
                <w:sz w:val="20"/>
                <w:szCs w:val="20"/>
                <w:lang w:eastAsia="sl-SI"/>
              </w:rPr>
              <w:t>študent se</w:t>
            </w:r>
            <w:r w:rsidR="005337CD" w:rsidRPr="000A360F">
              <w:rPr>
                <w:rFonts w:cs="Calibri"/>
                <w:sz w:val="20"/>
                <w:szCs w:val="20"/>
                <w:lang w:eastAsia="sl-SI"/>
              </w:rPr>
              <w:t xml:space="preserve"> </w:t>
            </w:r>
            <w:r w:rsidRPr="000A360F">
              <w:rPr>
                <w:rFonts w:cs="Calibri"/>
                <w:sz w:val="20"/>
                <w:szCs w:val="20"/>
                <w:lang w:eastAsia="sl-SI"/>
              </w:rPr>
              <w:t>nauči</w:t>
            </w:r>
            <w:r w:rsidR="005337CD" w:rsidRPr="000A360F">
              <w:rPr>
                <w:rFonts w:cs="Calibri"/>
                <w:sz w:val="20"/>
                <w:szCs w:val="20"/>
                <w:lang w:eastAsia="sl-SI"/>
              </w:rPr>
              <w:t xml:space="preserve"> praktične uporabnosti sisitemskih</w:t>
            </w:r>
            <w:r w:rsidRPr="000A360F">
              <w:rPr>
                <w:rFonts w:cs="Calibri"/>
                <w:sz w:val="20"/>
                <w:szCs w:val="20"/>
                <w:lang w:eastAsia="sl-SI"/>
              </w:rPr>
              <w:t xml:space="preserve"> pristopov v vsakodnevni praksi</w:t>
            </w:r>
            <w:r w:rsidR="001C5CB5">
              <w:rPr>
                <w:rFonts w:cs="Calibri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17224" w:rsidRPr="000A360F" w:rsidRDefault="00D17224" w:rsidP="00D709B6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C1F1B" w14:textId="77777777" w:rsidR="00A03B3C" w:rsidRPr="000A360F" w:rsidRDefault="00A03B3C" w:rsidP="00D709B6">
            <w:pPr>
              <w:spacing w:after="0"/>
              <w:jc w:val="both"/>
              <w:rPr>
                <w:rFonts w:eastAsia="Calibri" w:cs="Calibri"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 xml:space="preserve">The objectives of the course are: </w:t>
            </w:r>
          </w:p>
          <w:p w14:paraId="771FE4AF" w14:textId="77777777" w:rsidR="00A03B3C" w:rsidRPr="000A360F" w:rsidRDefault="00A03B3C" w:rsidP="00D709B6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understanding of basic concepts from systems theory,</w:t>
            </w:r>
          </w:p>
          <w:p w14:paraId="0550C9E1" w14:textId="1BD925A8" w:rsidR="00A03B3C" w:rsidRPr="000A360F" w:rsidRDefault="00A03B3C" w:rsidP="00D709B6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understanding the basic variants of systems theories</w:t>
            </w:r>
            <w:r w:rsidR="001C5CB5">
              <w:rPr>
                <w:rFonts w:eastAsia="Calibri" w:cs="Calibri"/>
                <w:sz w:val="20"/>
                <w:szCs w:val="20"/>
              </w:rPr>
              <w:t>,</w:t>
            </w:r>
          </w:p>
          <w:p w14:paraId="525F9EA5" w14:textId="6AE2C29E" w:rsidR="00A03B3C" w:rsidRPr="000A360F" w:rsidRDefault="00885550" w:rsidP="00D709B6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u</w:t>
            </w:r>
            <w:r w:rsidR="00A03B3C" w:rsidRPr="000A360F">
              <w:rPr>
                <w:rFonts w:eastAsia="Calibri" w:cs="Calibri"/>
                <w:sz w:val="20"/>
                <w:szCs w:val="20"/>
              </w:rPr>
              <w:t>nderstanding the appropriate use of systems</w:t>
            </w:r>
            <w:r w:rsidR="00D709B6">
              <w:rPr>
                <w:rFonts w:eastAsia="Calibri" w:cs="Calibri"/>
                <w:sz w:val="20"/>
                <w:szCs w:val="20"/>
              </w:rPr>
              <w:t>,</w:t>
            </w:r>
            <w:r w:rsidR="00A03B3C" w:rsidRPr="000A360F">
              <w:rPr>
                <w:rFonts w:eastAsia="Calibri" w:cs="Calibri"/>
                <w:sz w:val="20"/>
                <w:szCs w:val="20"/>
              </w:rPr>
              <w:t xml:space="preserve"> thinking and a systems approach to problem-solving</w:t>
            </w:r>
            <w:r w:rsidR="005809B5" w:rsidRPr="000A360F">
              <w:rPr>
                <w:rFonts w:eastAsia="Calibri" w:cs="Calibri"/>
                <w:sz w:val="20"/>
                <w:szCs w:val="20"/>
              </w:rPr>
              <w:t xml:space="preserve"> (in logistics)</w:t>
            </w:r>
            <w:r w:rsidR="001C5CB5">
              <w:rPr>
                <w:rFonts w:eastAsia="Calibri" w:cs="Calibri"/>
                <w:sz w:val="20"/>
                <w:szCs w:val="20"/>
              </w:rPr>
              <w:t>.</w:t>
            </w:r>
          </w:p>
          <w:p w14:paraId="35F6AA6C" w14:textId="77777777" w:rsidR="00A03B3C" w:rsidRPr="000A360F" w:rsidRDefault="00A03B3C" w:rsidP="00D709B6">
            <w:pPr>
              <w:spacing w:after="0"/>
              <w:jc w:val="both"/>
              <w:rPr>
                <w:rFonts w:eastAsia="Calibri" w:cs="Calibri"/>
                <w:sz w:val="20"/>
                <w:szCs w:val="20"/>
              </w:rPr>
            </w:pPr>
          </w:p>
          <w:p w14:paraId="22D9E64F" w14:textId="77777777" w:rsidR="00195CA9" w:rsidRPr="000A360F" w:rsidRDefault="00A03B3C" w:rsidP="00D709B6">
            <w:pPr>
              <w:spacing w:after="0"/>
              <w:jc w:val="both"/>
              <w:rPr>
                <w:rFonts w:eastAsia="Calibri" w:cs="Calibri"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 xml:space="preserve">Competences: </w:t>
            </w:r>
          </w:p>
          <w:p w14:paraId="2E8FBDD9" w14:textId="057AB32B" w:rsidR="00F9729C" w:rsidRPr="000A360F" w:rsidRDefault="00A03B3C" w:rsidP="00D709B6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eastAsia="Calibri" w:cs="Calibri"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the student can recognize and use the relevant b</w:t>
            </w:r>
            <w:r w:rsidR="00F9729C" w:rsidRPr="000A360F">
              <w:rPr>
                <w:rFonts w:eastAsia="Calibri" w:cs="Calibri"/>
                <w:sz w:val="20"/>
                <w:szCs w:val="20"/>
              </w:rPr>
              <w:t>asic concepts of systems theory</w:t>
            </w:r>
            <w:r w:rsidR="001C5CB5">
              <w:rPr>
                <w:rFonts w:eastAsia="Calibri" w:cs="Calibri"/>
                <w:sz w:val="20"/>
                <w:szCs w:val="20"/>
              </w:rPr>
              <w:t>,</w:t>
            </w:r>
          </w:p>
          <w:p w14:paraId="405F32D7" w14:textId="37B04762" w:rsidR="00F9729C" w:rsidRPr="000A360F" w:rsidRDefault="00F9729C" w:rsidP="00D709B6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eastAsia="Calibri" w:cs="Calibri"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 xml:space="preserve">the student can </w:t>
            </w:r>
            <w:r w:rsidR="0065171F" w:rsidRPr="000A360F">
              <w:rPr>
                <w:rFonts w:eastAsia="Calibri" w:cs="Calibri"/>
                <w:sz w:val="20"/>
                <w:szCs w:val="20"/>
              </w:rPr>
              <w:t>use systems thinking and a systems approach to</w:t>
            </w:r>
            <w:r w:rsidR="00A03B3C" w:rsidRPr="000A360F">
              <w:rPr>
                <w:rFonts w:eastAsia="Calibri" w:cs="Calibri"/>
                <w:sz w:val="20"/>
                <w:szCs w:val="20"/>
              </w:rPr>
              <w:t xml:space="preserve"> solving </w:t>
            </w:r>
            <w:r w:rsidR="0065171F" w:rsidRPr="000A360F">
              <w:rPr>
                <w:rFonts w:eastAsia="Calibri" w:cs="Calibri"/>
                <w:sz w:val="20"/>
                <w:szCs w:val="20"/>
              </w:rPr>
              <w:t xml:space="preserve">(logistic) </w:t>
            </w:r>
            <w:r w:rsidR="00A03B3C" w:rsidRPr="000A360F">
              <w:rPr>
                <w:rFonts w:eastAsia="Calibri" w:cs="Calibri"/>
                <w:sz w:val="20"/>
                <w:szCs w:val="20"/>
              </w:rPr>
              <w:t>problems</w:t>
            </w:r>
            <w:r w:rsidR="001C5CB5">
              <w:rPr>
                <w:rFonts w:eastAsia="Calibri" w:cs="Calibri"/>
                <w:sz w:val="20"/>
                <w:szCs w:val="20"/>
              </w:rPr>
              <w:t>,</w:t>
            </w:r>
            <w:r w:rsidR="0065171F" w:rsidRPr="000A360F">
              <w:rPr>
                <w:rFonts w:eastAsia="Calibri" w:cs="Calibri"/>
                <w:sz w:val="20"/>
                <w:szCs w:val="20"/>
              </w:rPr>
              <w:t xml:space="preserve"> </w:t>
            </w:r>
          </w:p>
          <w:p w14:paraId="18F516E6" w14:textId="00AF4A7B" w:rsidR="00F9729C" w:rsidRPr="000A360F" w:rsidRDefault="0065171F" w:rsidP="00D709B6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eastAsia="Calibri" w:cs="Calibri"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the student can recognize the role of individual components of the (logistics) system and place them appropriately and connect them into a rounde</w:t>
            </w:r>
            <w:r w:rsidR="00F9729C" w:rsidRPr="000A360F">
              <w:rPr>
                <w:rFonts w:eastAsia="Calibri" w:cs="Calibri"/>
                <w:sz w:val="20"/>
                <w:szCs w:val="20"/>
              </w:rPr>
              <w:t>d, sufficiently complete whole</w:t>
            </w:r>
            <w:r w:rsidR="001C5CB5">
              <w:rPr>
                <w:rFonts w:eastAsia="Calibri" w:cs="Calibri"/>
                <w:sz w:val="20"/>
                <w:szCs w:val="20"/>
              </w:rPr>
              <w:t>,</w:t>
            </w:r>
          </w:p>
          <w:p w14:paraId="41C5AAA2" w14:textId="5FC8F5EC" w:rsidR="00A03B3C" w:rsidRPr="000A360F" w:rsidRDefault="00F9729C" w:rsidP="00D709B6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 xml:space="preserve">the student will learn </w:t>
            </w:r>
            <w:r w:rsidR="0065171F" w:rsidRPr="000A360F">
              <w:rPr>
                <w:rFonts w:eastAsia="Calibri" w:cs="Calibri"/>
                <w:sz w:val="20"/>
                <w:szCs w:val="20"/>
              </w:rPr>
              <w:t xml:space="preserve">the practical applicability of systemic </w:t>
            </w:r>
            <w:r w:rsidR="00885550" w:rsidRPr="000A360F">
              <w:rPr>
                <w:rFonts w:eastAsia="Calibri" w:cs="Calibri"/>
                <w:sz w:val="20"/>
                <w:szCs w:val="20"/>
              </w:rPr>
              <w:t>approaches in everyday practice</w:t>
            </w:r>
            <w:r w:rsidR="001C5CB5">
              <w:rPr>
                <w:rFonts w:eastAsia="Calibri" w:cs="Calibri"/>
                <w:sz w:val="20"/>
                <w:szCs w:val="20"/>
              </w:rPr>
              <w:t>.</w:t>
            </w:r>
          </w:p>
        </w:tc>
      </w:tr>
      <w:tr w:rsidR="00251BBB" w:rsidRPr="00251BBB" w14:paraId="2732D8B1" w14:textId="77777777" w:rsidTr="005F6D85">
        <w:trPr>
          <w:trHeight w:val="117"/>
        </w:trPr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251BBB" w:rsidRPr="00251BBB" w14:paraId="7BF0CAA8" w14:textId="77777777" w:rsidTr="005F6D85">
        <w:trPr>
          <w:trHeight w:val="1179"/>
        </w:trPr>
        <w:tc>
          <w:tcPr>
            <w:tcW w:w="4726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7B4CE" w14:textId="295DE54C" w:rsidR="00D17224" w:rsidRPr="000A360F" w:rsidRDefault="00845925" w:rsidP="00257499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Po uspešno zaključenem predmetu so študenti zmožni</w:t>
            </w:r>
            <w:r w:rsidR="00D17224" w:rsidRPr="000A360F">
              <w:rPr>
                <w:rFonts w:eastAsia="Calibri" w:cs="Calibri"/>
                <w:sz w:val="20"/>
                <w:szCs w:val="20"/>
              </w:rPr>
              <w:t>:</w:t>
            </w:r>
          </w:p>
          <w:p w14:paraId="7E20030C" w14:textId="0AA15FD3" w:rsidR="00D17224" w:rsidRPr="000A360F" w:rsidRDefault="00845925" w:rsidP="00257499">
            <w:pPr>
              <w:numPr>
                <w:ilvl w:val="0"/>
                <w:numId w:val="33"/>
              </w:num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val="pl-PL"/>
              </w:rPr>
            </w:pPr>
            <w:r w:rsidRPr="000A360F">
              <w:rPr>
                <w:rFonts w:eastAsia="Calibri" w:cs="Calibri"/>
                <w:sz w:val="20"/>
                <w:szCs w:val="20"/>
                <w:lang w:val="pl-PL"/>
              </w:rPr>
              <w:t xml:space="preserve">opisati </w:t>
            </w:r>
            <w:r w:rsidR="00D17224" w:rsidRPr="000A360F">
              <w:rPr>
                <w:rFonts w:eastAsia="Calibri" w:cs="Calibri"/>
                <w:sz w:val="20"/>
                <w:szCs w:val="20"/>
                <w:lang w:val="pl-PL"/>
              </w:rPr>
              <w:t xml:space="preserve">osnovne </w:t>
            </w:r>
            <w:r w:rsidR="00B30183" w:rsidRPr="000A360F">
              <w:rPr>
                <w:rFonts w:eastAsia="Calibri" w:cs="Calibri"/>
                <w:sz w:val="20"/>
                <w:szCs w:val="20"/>
                <w:lang w:val="pl-PL"/>
              </w:rPr>
              <w:t>gradnike</w:t>
            </w:r>
            <w:r w:rsidR="00D17224" w:rsidRPr="000A360F">
              <w:rPr>
                <w:rFonts w:eastAsia="Calibri" w:cs="Calibri"/>
                <w:sz w:val="20"/>
                <w:szCs w:val="20"/>
                <w:lang w:val="pl-PL"/>
              </w:rPr>
              <w:t xml:space="preserve"> </w:t>
            </w:r>
            <w:r w:rsidR="00B30183" w:rsidRPr="000A360F">
              <w:rPr>
                <w:rFonts w:eastAsia="Calibri" w:cs="Calibri"/>
                <w:sz w:val="20"/>
                <w:szCs w:val="20"/>
                <w:lang w:val="pl-PL"/>
              </w:rPr>
              <w:t xml:space="preserve">(sestavine in povezave) </w:t>
            </w:r>
            <w:r w:rsidR="00D17224" w:rsidRPr="000A360F">
              <w:rPr>
                <w:rFonts w:eastAsia="Calibri" w:cs="Calibri"/>
                <w:sz w:val="20"/>
                <w:szCs w:val="20"/>
                <w:lang w:val="pl-PL"/>
              </w:rPr>
              <w:t>teorije sistemov,</w:t>
            </w:r>
          </w:p>
          <w:p w14:paraId="2D21D6C0" w14:textId="00D4AC52" w:rsidR="00D17224" w:rsidRPr="000A360F" w:rsidRDefault="00845925" w:rsidP="00257499">
            <w:pPr>
              <w:numPr>
                <w:ilvl w:val="0"/>
                <w:numId w:val="33"/>
              </w:num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val="pl-PL"/>
              </w:rPr>
            </w:pPr>
            <w:r w:rsidRPr="000A360F">
              <w:rPr>
                <w:rFonts w:eastAsia="Calibri" w:cs="Calibri"/>
                <w:sz w:val="20"/>
                <w:szCs w:val="20"/>
                <w:lang w:val="pl-PL"/>
              </w:rPr>
              <w:t>uporabiti</w:t>
            </w:r>
            <w:r w:rsidR="00D17224" w:rsidRPr="000A360F">
              <w:rPr>
                <w:rFonts w:eastAsia="Calibri" w:cs="Calibri"/>
                <w:sz w:val="20"/>
                <w:szCs w:val="20"/>
                <w:lang w:val="pl-PL"/>
              </w:rPr>
              <w:t xml:space="preserve"> sistemski pristop pri reševanju </w:t>
            </w:r>
            <w:r w:rsidR="00B30183" w:rsidRPr="000A360F">
              <w:rPr>
                <w:rFonts w:eastAsia="Calibri" w:cs="Calibri"/>
                <w:sz w:val="20"/>
                <w:szCs w:val="20"/>
                <w:lang w:val="pl-PL"/>
              </w:rPr>
              <w:t xml:space="preserve">(logističnih) </w:t>
            </w:r>
            <w:r w:rsidR="00D17224" w:rsidRPr="000A360F">
              <w:rPr>
                <w:rFonts w:eastAsia="Calibri" w:cs="Calibri"/>
                <w:sz w:val="20"/>
                <w:szCs w:val="20"/>
                <w:lang w:val="pl-PL"/>
              </w:rPr>
              <w:t>problemov,</w:t>
            </w:r>
          </w:p>
          <w:p w14:paraId="0638531A" w14:textId="4B85E378" w:rsidR="00D17224" w:rsidRPr="000A360F" w:rsidRDefault="00845925" w:rsidP="00257499">
            <w:pPr>
              <w:numPr>
                <w:ilvl w:val="0"/>
                <w:numId w:val="33"/>
              </w:num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val="pl-PL"/>
              </w:rPr>
            </w:pPr>
            <w:r w:rsidRPr="000A360F">
              <w:rPr>
                <w:rFonts w:eastAsia="Calibri" w:cs="Calibri"/>
                <w:sz w:val="20"/>
                <w:szCs w:val="20"/>
                <w:lang w:val="pl-PL"/>
              </w:rPr>
              <w:t>razlikovati</w:t>
            </w:r>
            <w:r w:rsidR="00D17224" w:rsidRPr="000A360F">
              <w:rPr>
                <w:rFonts w:eastAsia="Calibri" w:cs="Calibri"/>
                <w:sz w:val="20"/>
                <w:szCs w:val="20"/>
                <w:lang w:val="pl-PL"/>
              </w:rPr>
              <w:t xml:space="preserve"> temeljne značilnosti posameznih teorij sistemov, </w:t>
            </w:r>
          </w:p>
          <w:p w14:paraId="145CD9A4" w14:textId="4B0CCB55" w:rsidR="00D17224" w:rsidRPr="000A360F" w:rsidRDefault="00845925" w:rsidP="00845925">
            <w:pPr>
              <w:numPr>
                <w:ilvl w:val="0"/>
                <w:numId w:val="33"/>
              </w:num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val="pl-PL"/>
              </w:rPr>
            </w:pPr>
            <w:r w:rsidRPr="000A360F">
              <w:rPr>
                <w:rFonts w:eastAsia="Calibri" w:cs="Calibri"/>
                <w:sz w:val="20"/>
                <w:szCs w:val="20"/>
                <w:lang w:val="pl-PL"/>
              </w:rPr>
              <w:t>uporabiti</w:t>
            </w:r>
            <w:r w:rsidR="00B30183" w:rsidRPr="000A360F">
              <w:rPr>
                <w:rFonts w:eastAsia="Calibri" w:cs="Calibri"/>
                <w:sz w:val="20"/>
                <w:szCs w:val="20"/>
                <w:lang w:val="pl-PL"/>
              </w:rPr>
              <w:t xml:space="preserve"> sistemsko metodologijo v praks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CEC4A" w14:textId="2402326F" w:rsidR="00A03B3C" w:rsidRPr="000A360F" w:rsidRDefault="00A03B3C" w:rsidP="00693807">
            <w:pPr>
              <w:spacing w:after="0"/>
              <w:jc w:val="both"/>
              <w:rPr>
                <w:rFonts w:eastAsia="Calibri" w:cs="Calibri"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 xml:space="preserve">Upon successful completion of this course, students can: </w:t>
            </w:r>
          </w:p>
          <w:p w14:paraId="68D46D49" w14:textId="196DA438" w:rsidR="00A03B3C" w:rsidRPr="000A360F" w:rsidRDefault="0065171F" w:rsidP="00693807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eastAsia="Calibri" w:cs="Calibri"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describe the basic building blocks (components and connections) of systems theory,</w:t>
            </w:r>
          </w:p>
          <w:p w14:paraId="59FE23BB" w14:textId="3762512C" w:rsidR="00A03B3C" w:rsidRPr="000A360F" w:rsidRDefault="00A03B3C" w:rsidP="00693807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eastAsia="Calibri" w:cs="Calibri"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 xml:space="preserve">use a systematic approach to </w:t>
            </w:r>
            <w:r w:rsidR="0065171F" w:rsidRPr="000A360F">
              <w:rPr>
                <w:rFonts w:eastAsia="Calibri" w:cs="Calibri"/>
                <w:sz w:val="20"/>
                <w:szCs w:val="20"/>
              </w:rPr>
              <w:t xml:space="preserve">(logistic) </w:t>
            </w:r>
            <w:r w:rsidRPr="000A360F">
              <w:rPr>
                <w:rFonts w:eastAsia="Calibri" w:cs="Calibri"/>
                <w:sz w:val="20"/>
                <w:szCs w:val="20"/>
              </w:rPr>
              <w:t xml:space="preserve">problem-solving, </w:t>
            </w:r>
          </w:p>
          <w:p w14:paraId="41AE1D9D" w14:textId="29CE13A6" w:rsidR="00A03B3C" w:rsidRPr="000A360F" w:rsidRDefault="00A03B3C" w:rsidP="00693807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eastAsia="Calibri" w:cs="Calibri"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 xml:space="preserve">distinguish the essential characteristics of individual systems theories, </w:t>
            </w:r>
          </w:p>
          <w:p w14:paraId="58EC4A72" w14:textId="4627CCD6" w:rsidR="00D17224" w:rsidRPr="000A360F" w:rsidRDefault="00A03B3C" w:rsidP="00693807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eastAsia="Calibri" w:cs="Calibri"/>
                <w:sz w:val="20"/>
                <w:szCs w:val="20"/>
              </w:rPr>
            </w:pPr>
            <w:r w:rsidRPr="000A360F">
              <w:rPr>
                <w:rFonts w:eastAsia="Calibri" w:cs="Calibri"/>
                <w:sz w:val="20"/>
                <w:szCs w:val="20"/>
              </w:rPr>
              <w:t>use a system methodology</w:t>
            </w:r>
            <w:r w:rsidR="0065171F" w:rsidRPr="000A360F">
              <w:rPr>
                <w:rFonts w:eastAsia="Calibri" w:cs="Calibri"/>
                <w:sz w:val="20"/>
                <w:szCs w:val="20"/>
              </w:rPr>
              <w:t xml:space="preserve"> in practice</w:t>
            </w:r>
            <w:r w:rsidRPr="000A360F">
              <w:rPr>
                <w:rFonts w:eastAsia="Calibri" w:cs="Calibri"/>
                <w:sz w:val="20"/>
                <w:szCs w:val="20"/>
              </w:rPr>
              <w:t>.</w:t>
            </w:r>
          </w:p>
        </w:tc>
      </w:tr>
      <w:tr w:rsidR="00251BBB" w:rsidRPr="00251BBB" w14:paraId="28C61BBA" w14:textId="77777777" w:rsidTr="005F6D85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251BBB" w:rsidRPr="00251BBB" w14:paraId="4C66F302" w14:textId="77777777" w:rsidTr="005F6D85">
        <w:trPr>
          <w:trHeight w:val="553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34FAC" w14:textId="77777777" w:rsidR="00257499" w:rsidRPr="000A360F" w:rsidRDefault="00257499" w:rsidP="00257499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val="it-IT"/>
              </w:rPr>
            </w:pPr>
            <w:r w:rsidRPr="000A360F">
              <w:rPr>
                <w:rFonts w:eastAsia="Calibri" w:cs="Calibri"/>
                <w:sz w:val="20"/>
                <w:szCs w:val="20"/>
                <w:lang w:val="it-IT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2DDD2CC2" w14:textId="77777777" w:rsidR="00257499" w:rsidRPr="000A360F" w:rsidRDefault="00257499" w:rsidP="00257499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val="it-IT"/>
              </w:rPr>
            </w:pPr>
          </w:p>
          <w:p w14:paraId="54688D09" w14:textId="0F6196A7" w:rsidR="00257499" w:rsidRPr="000A360F" w:rsidRDefault="00257499" w:rsidP="00257499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val="it-IT"/>
              </w:rPr>
            </w:pPr>
            <w:r w:rsidRPr="000A360F">
              <w:rPr>
                <w:rFonts w:eastAsia="Calibri" w:cs="Calibri"/>
                <w:sz w:val="20"/>
                <w:szCs w:val="20"/>
                <w:lang w:val="it-IT"/>
              </w:rPr>
              <w:t>Vaje:</w:t>
            </w:r>
          </w:p>
          <w:p w14:paraId="2A339AFB" w14:textId="49F76EA8" w:rsidR="00D17224" w:rsidRPr="000A360F" w:rsidRDefault="00257499" w:rsidP="00257499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  <w:lang w:val="it-IT"/>
              </w:rPr>
              <w:t>pri vajah študent utrdi teoretično znanje in spozna aplikativne možnosti. Praktične strokovne ekskurzije v podjetja v RS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17224" w:rsidRPr="000A360F" w:rsidRDefault="00D17224" w:rsidP="00257499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0EB2E" w14:textId="22B442C2" w:rsidR="00257499" w:rsidRPr="000A360F" w:rsidRDefault="00257499" w:rsidP="00257499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val="en-GB"/>
              </w:rPr>
            </w:pPr>
            <w:r w:rsidRPr="000A360F">
              <w:rPr>
                <w:rFonts w:eastAsia="Calibri" w:cs="Calibri"/>
                <w:sz w:val="20"/>
                <w:szCs w:val="20"/>
                <w:lang w:val="en-GB"/>
              </w:rPr>
              <w:t>Lectures: students understand the theoretical frameworks of the course. Part of the lecture course is in a classroom</w:t>
            </w:r>
            <w:r w:rsidR="00A03B3C" w:rsidRPr="000A360F">
              <w:rPr>
                <w:rFonts w:eastAsia="Calibri" w:cs="Calibri"/>
                <w:sz w:val="20"/>
                <w:szCs w:val="20"/>
                <w:lang w:val="en-GB"/>
              </w:rPr>
              <w:t>,</w:t>
            </w:r>
            <w:r w:rsidRPr="000A360F">
              <w:rPr>
                <w:rFonts w:eastAsia="Calibri" w:cs="Calibri"/>
                <w:sz w:val="20"/>
                <w:szCs w:val="20"/>
                <w:lang w:val="en-GB"/>
              </w:rPr>
              <w:t xml:space="preserve"> while the rest is in the form of e-learning (e-lectures may be given via video-conferencing or with the help of specially designed e-material in a virtual electronic learning environment).</w:t>
            </w:r>
          </w:p>
          <w:p w14:paraId="51FB1D2D" w14:textId="77777777" w:rsidR="00257499" w:rsidRPr="000A360F" w:rsidRDefault="00257499" w:rsidP="00257499">
            <w:pPr>
              <w:spacing w:after="0"/>
              <w:jc w:val="both"/>
              <w:rPr>
                <w:rFonts w:cs="Calibri"/>
                <w:b/>
                <w:sz w:val="20"/>
                <w:szCs w:val="20"/>
                <w:lang w:val="en-GB"/>
              </w:rPr>
            </w:pPr>
          </w:p>
          <w:p w14:paraId="299B1C8B" w14:textId="77777777" w:rsidR="00257499" w:rsidRPr="000A360F" w:rsidRDefault="00257499" w:rsidP="00257499">
            <w:pPr>
              <w:spacing w:after="0"/>
              <w:jc w:val="both"/>
              <w:rPr>
                <w:rFonts w:cs="Calibri"/>
                <w:b/>
                <w:sz w:val="20"/>
                <w:szCs w:val="20"/>
                <w:lang w:val="en-GB"/>
              </w:rPr>
            </w:pPr>
            <w:r w:rsidRPr="000A360F">
              <w:rPr>
                <w:rFonts w:cs="Calibri"/>
                <w:sz w:val="20"/>
                <w:szCs w:val="20"/>
                <w:lang w:val="en-GB"/>
              </w:rPr>
              <w:t xml:space="preserve">Tutorials: </w:t>
            </w:r>
          </w:p>
          <w:p w14:paraId="16E78F08" w14:textId="10487CC6" w:rsidR="00D17224" w:rsidRPr="000A360F" w:rsidRDefault="00257499" w:rsidP="00F867E3">
            <w:pPr>
              <w:spacing w:after="0"/>
              <w:jc w:val="both"/>
              <w:rPr>
                <w:rFonts w:cs="Calibri"/>
                <w:b/>
                <w:sz w:val="20"/>
                <w:szCs w:val="20"/>
                <w:lang w:val="en-GB"/>
              </w:rPr>
            </w:pPr>
            <w:r w:rsidRPr="000A360F">
              <w:rPr>
                <w:rFonts w:cs="Calibri"/>
                <w:sz w:val="20"/>
                <w:szCs w:val="20"/>
                <w:lang w:val="en-GB"/>
              </w:rPr>
              <w:t xml:space="preserve">Students enhance their theoretical knowledge and </w:t>
            </w:r>
            <w:r w:rsidR="00F867E3" w:rsidRPr="000A360F">
              <w:rPr>
                <w:rFonts w:cs="Calibri"/>
                <w:sz w:val="20"/>
                <w:szCs w:val="20"/>
                <w:lang w:val="en-GB"/>
              </w:rPr>
              <w:t xml:space="preserve">learn how to </w:t>
            </w:r>
            <w:r w:rsidRPr="000A360F">
              <w:rPr>
                <w:rFonts w:cs="Calibri"/>
                <w:sz w:val="20"/>
                <w:szCs w:val="20"/>
                <w:lang w:val="en-GB"/>
              </w:rPr>
              <w:t>apply it. Part of the seminar is in a classroom</w:t>
            </w:r>
            <w:r w:rsidR="00A03B3C" w:rsidRPr="000A360F">
              <w:rPr>
                <w:rFonts w:cs="Calibri"/>
                <w:sz w:val="20"/>
                <w:szCs w:val="20"/>
                <w:lang w:val="en-GB"/>
              </w:rPr>
              <w:t>,</w:t>
            </w:r>
            <w:r w:rsidRPr="000A360F">
              <w:rPr>
                <w:rFonts w:cs="Calibri"/>
                <w:sz w:val="20"/>
                <w:szCs w:val="20"/>
                <w:lang w:val="en-GB"/>
              </w:rPr>
              <w:t xml:space="preserve"> while the rest is in the form of e-tutorial (e-seminars may be given via video-conferencing or with the help of specially designed e-material in a virtual electronic learning environment).</w:t>
            </w:r>
          </w:p>
        </w:tc>
      </w:tr>
    </w:tbl>
    <w:p w14:paraId="0D860947" w14:textId="77777777" w:rsidR="00693807" w:rsidRDefault="00693807">
      <w:r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1560"/>
        <w:gridCol w:w="4112"/>
      </w:tblGrid>
      <w:tr w:rsidR="00251BBB" w:rsidRPr="00251BBB" w14:paraId="0566443A" w14:textId="77777777" w:rsidTr="00693807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1014EAF2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7BC57472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5E624A33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21A5" w14:textId="77777777" w:rsidR="00D17224" w:rsidRPr="000A360F" w:rsidRDefault="00D17224" w:rsidP="00D17224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533C6E0F" w:rsidR="00D17224" w:rsidRPr="000A360F" w:rsidRDefault="00D17224" w:rsidP="00D17224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7D3F019" w14:textId="77777777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193EC338" w:rsidR="00D17224" w:rsidRPr="000A360F" w:rsidRDefault="00D17224" w:rsidP="00D1722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0A360F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D709B6" w:rsidRPr="00D709B6" w14:paraId="52B92BAD" w14:textId="77777777" w:rsidTr="00D709B6">
        <w:trPr>
          <w:trHeight w:val="676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35C73" w14:textId="3C0CA904" w:rsidR="00FE25D5" w:rsidRPr="00D709B6" w:rsidRDefault="00FE25D5" w:rsidP="00D709B6">
            <w:pPr>
              <w:pStyle w:val="Odstavekseznama"/>
              <w:numPr>
                <w:ilvl w:val="0"/>
                <w:numId w:val="49"/>
              </w:numPr>
              <w:tabs>
                <w:tab w:val="left" w:pos="227"/>
              </w:tabs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709B6">
              <w:rPr>
                <w:rFonts w:eastAsia="Calibri" w:cs="Calibri"/>
                <w:sz w:val="20"/>
                <w:szCs w:val="20"/>
                <w:lang w:eastAsia="sl-SI"/>
              </w:rPr>
              <w:t>Pisni izpit</w:t>
            </w:r>
            <w:r w:rsidR="00D709B6" w:rsidRPr="00D709B6">
              <w:rPr>
                <w:rFonts w:eastAsia="Calibri" w:cs="Calibri"/>
                <w:sz w:val="20"/>
                <w:szCs w:val="20"/>
                <w:lang w:eastAsia="sl-SI"/>
              </w:rPr>
              <w:t>.</w:t>
            </w:r>
          </w:p>
          <w:p w14:paraId="593E7D58" w14:textId="4CBCC9E8" w:rsidR="00FE25D5" w:rsidRPr="00D709B6" w:rsidRDefault="00FE25D5" w:rsidP="00D709B6">
            <w:pPr>
              <w:pStyle w:val="Odstavekseznama"/>
              <w:numPr>
                <w:ilvl w:val="0"/>
                <w:numId w:val="49"/>
              </w:numPr>
              <w:tabs>
                <w:tab w:val="left" w:pos="227"/>
              </w:tabs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709B6">
              <w:rPr>
                <w:rFonts w:eastAsia="Calibri" w:cs="Calibri"/>
                <w:sz w:val="20"/>
                <w:szCs w:val="20"/>
                <w:lang w:eastAsia="sl-SI"/>
              </w:rPr>
              <w:t>Sprotne naloge</w:t>
            </w:r>
            <w:r w:rsidR="00D709B6" w:rsidRPr="00D709B6">
              <w:rPr>
                <w:rFonts w:eastAsia="Calibri" w:cs="Calibri"/>
                <w:sz w:val="20"/>
                <w:szCs w:val="20"/>
                <w:lang w:eastAsia="sl-SI"/>
              </w:rPr>
              <w:t>.</w:t>
            </w:r>
          </w:p>
          <w:p w14:paraId="73D37E4C" w14:textId="53D8A108" w:rsidR="00FE25D5" w:rsidRPr="00D709B6" w:rsidRDefault="00FE25D5" w:rsidP="00693807">
            <w:pPr>
              <w:pStyle w:val="Odstavekseznama"/>
              <w:numPr>
                <w:ilvl w:val="0"/>
                <w:numId w:val="49"/>
              </w:numPr>
              <w:tabs>
                <w:tab w:val="left" w:pos="227"/>
              </w:tabs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709B6">
              <w:rPr>
                <w:rFonts w:eastAsia="Calibri" w:cs="Calibri"/>
                <w:sz w:val="20"/>
                <w:szCs w:val="20"/>
                <w:lang w:eastAsia="sl-SI"/>
              </w:rPr>
              <w:t>Raziskovalna naloga</w:t>
            </w:r>
            <w:r w:rsidR="00D709B6" w:rsidRPr="00D709B6">
              <w:rPr>
                <w:rFonts w:eastAsia="Calibri" w:cs="Calibri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916C2" w14:textId="77777777" w:rsidR="00FE25D5" w:rsidRPr="00D709B6" w:rsidRDefault="00FE25D5" w:rsidP="00D709B6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709B6">
              <w:rPr>
                <w:rFonts w:eastAsia="Calibri" w:cs="Calibri"/>
                <w:sz w:val="20"/>
                <w:szCs w:val="20"/>
                <w:lang w:eastAsia="sl-SI"/>
              </w:rPr>
              <w:t>70 %</w:t>
            </w:r>
          </w:p>
          <w:p w14:paraId="03BB07B1" w14:textId="77777777" w:rsidR="00FE25D5" w:rsidRPr="00D709B6" w:rsidRDefault="00FE25D5" w:rsidP="00D709B6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709B6">
              <w:rPr>
                <w:rFonts w:eastAsia="Calibri" w:cs="Calibri"/>
                <w:sz w:val="20"/>
                <w:szCs w:val="20"/>
                <w:lang w:eastAsia="sl-SI"/>
              </w:rPr>
              <w:t>10 %</w:t>
            </w:r>
          </w:p>
          <w:p w14:paraId="6252E3BC" w14:textId="20F450FD" w:rsidR="004636DF" w:rsidRPr="00D709B6" w:rsidRDefault="00FE25D5" w:rsidP="00D709B6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709B6">
              <w:rPr>
                <w:rFonts w:eastAsia="Calibri" w:cs="Calibri"/>
                <w:sz w:val="20"/>
                <w:szCs w:val="20"/>
                <w:lang w:eastAsia="sl-SI"/>
              </w:rPr>
              <w:t>20 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8587C" w14:textId="480D7402" w:rsidR="00FE25D5" w:rsidRPr="00D709B6" w:rsidRDefault="00FE25D5" w:rsidP="00D709B6">
            <w:pPr>
              <w:pStyle w:val="Odstavekseznama"/>
              <w:numPr>
                <w:ilvl w:val="0"/>
                <w:numId w:val="50"/>
              </w:numPr>
              <w:tabs>
                <w:tab w:val="left" w:pos="227"/>
              </w:tabs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709B6">
              <w:rPr>
                <w:rFonts w:eastAsia="Calibri" w:cs="Calibri"/>
                <w:sz w:val="20"/>
                <w:szCs w:val="20"/>
                <w:lang w:eastAsia="sl-SI"/>
              </w:rPr>
              <w:t>Written exam</w:t>
            </w:r>
            <w:r w:rsidR="00D709B6" w:rsidRPr="00D709B6">
              <w:rPr>
                <w:rFonts w:eastAsia="Calibri" w:cs="Calibri"/>
                <w:sz w:val="20"/>
                <w:szCs w:val="20"/>
                <w:lang w:eastAsia="sl-SI"/>
              </w:rPr>
              <w:t>.</w:t>
            </w:r>
          </w:p>
          <w:p w14:paraId="57C7508E" w14:textId="47284E89" w:rsidR="00FE25D5" w:rsidRPr="00D709B6" w:rsidRDefault="00FE25D5" w:rsidP="00D709B6">
            <w:pPr>
              <w:pStyle w:val="Odstavekseznama"/>
              <w:numPr>
                <w:ilvl w:val="0"/>
                <w:numId w:val="50"/>
              </w:numPr>
              <w:tabs>
                <w:tab w:val="left" w:pos="227"/>
              </w:tabs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709B6">
              <w:rPr>
                <w:rFonts w:eastAsiaTheme="minorEastAsia" w:cs="Calibri"/>
                <w:sz w:val="20"/>
                <w:szCs w:val="20"/>
                <w:lang w:eastAsia="sl-SI"/>
              </w:rPr>
              <w:t>Coursework</w:t>
            </w:r>
            <w:r w:rsidR="00D709B6" w:rsidRPr="00D709B6">
              <w:rPr>
                <w:rFonts w:eastAsiaTheme="minorEastAsia" w:cs="Calibri"/>
                <w:sz w:val="20"/>
                <w:szCs w:val="20"/>
                <w:lang w:eastAsia="sl-SI"/>
              </w:rPr>
              <w:t>.</w:t>
            </w:r>
          </w:p>
          <w:p w14:paraId="20F78515" w14:textId="3DE3C487" w:rsidR="00FE25D5" w:rsidRPr="00D709B6" w:rsidRDefault="00FE25D5" w:rsidP="00693807">
            <w:pPr>
              <w:pStyle w:val="Odstavekseznama"/>
              <w:numPr>
                <w:ilvl w:val="0"/>
                <w:numId w:val="50"/>
              </w:numPr>
              <w:tabs>
                <w:tab w:val="left" w:pos="227"/>
              </w:tabs>
              <w:rPr>
                <w:rFonts w:eastAsiaTheme="minorEastAsia" w:cs="Calibri"/>
                <w:sz w:val="20"/>
                <w:szCs w:val="20"/>
                <w:lang w:eastAsia="sl-SI"/>
              </w:rPr>
            </w:pPr>
            <w:r w:rsidRPr="00D709B6">
              <w:rPr>
                <w:rFonts w:eastAsiaTheme="minorEastAsia" w:cs="Calibri"/>
                <w:sz w:val="20"/>
                <w:szCs w:val="20"/>
                <w:lang w:eastAsia="sl-SI"/>
              </w:rPr>
              <w:t>Research paper</w:t>
            </w:r>
            <w:r w:rsidR="00D709B6" w:rsidRPr="00D709B6">
              <w:rPr>
                <w:rFonts w:eastAsiaTheme="minorEastAsia" w:cs="Calibri"/>
                <w:sz w:val="20"/>
                <w:szCs w:val="20"/>
                <w:lang w:eastAsia="sl-SI"/>
              </w:rPr>
              <w:t>.</w:t>
            </w:r>
          </w:p>
        </w:tc>
      </w:tr>
    </w:tbl>
    <w:p w14:paraId="24CD7CC4" w14:textId="0F729C44" w:rsidR="005A11E4" w:rsidRPr="00251BBB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251BBB" w:rsidRPr="008F1B1F" w14:paraId="0D823691" w14:textId="77777777" w:rsidTr="00324BA2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8F1B1F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F1B1F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5A11E4" w:rsidRPr="008F1B1F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BD8BC" w14:textId="77777777" w:rsidR="00D709B6" w:rsidRDefault="008459C1" w:rsidP="00D709B6">
            <w:pPr>
              <w:pStyle w:val="Navadensplet"/>
              <w:contextualSpacing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1. </w:t>
            </w:r>
            <w:r w:rsidR="008C7CCF"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>HRIBAR, Gašper, PODBREGAR, Iztok, ROSI, Bojan. A model of citizens' trust in intelligence services. </w:t>
            </w:r>
            <w:r w:rsidR="008C7CCF" w:rsidRPr="008F1B1F">
              <w:rPr>
                <w:rFonts w:asciiTheme="minorHAnsi" w:hAnsiTheme="minorHAnsi" w:cs="Arial"/>
                <w:i/>
                <w:iCs/>
                <w:sz w:val="20"/>
                <w:szCs w:val="20"/>
                <w:lang w:val="en-GB"/>
              </w:rPr>
              <w:t>Security journal</w:t>
            </w:r>
            <w:r w:rsidR="008C7CCF"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>, ISSN 1743-4645.</w:t>
            </w:r>
          </w:p>
          <w:p w14:paraId="21C752A5" w14:textId="0E3662F1" w:rsidR="008C7CCF" w:rsidRPr="008F1B1F" w:rsidRDefault="008C7CCF" w:rsidP="00D709B6">
            <w:pPr>
              <w:pStyle w:val="Navadensplet"/>
              <w:contextualSpacing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bookmarkStart w:id="0" w:name="2"/>
            <w:r w:rsidRPr="008F1B1F">
              <w:rPr>
                <w:rFonts w:asciiTheme="minorHAnsi" w:hAnsiTheme="minorHAnsi" w:cs="Arial"/>
                <w:bCs/>
                <w:sz w:val="20"/>
                <w:szCs w:val="20"/>
                <w:lang w:val="en-GB"/>
              </w:rPr>
              <w:t>2. </w:t>
            </w:r>
            <w:bookmarkEnd w:id="0"/>
            <w:r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>DRAGAN, Dejan, KESHAVARZSALEH, Abolfazl, POPOVIĆ, Vlado, JEREB, Borut, ROSI, Bojan. Model-based condition monitoring : state-space solution for counter-current heat exchanger. </w:t>
            </w:r>
            <w:r w:rsidRPr="008F1B1F">
              <w:rPr>
                <w:rFonts w:asciiTheme="minorHAnsi" w:hAnsiTheme="minorHAnsi" w:cs="Arial"/>
                <w:i/>
                <w:iCs/>
                <w:sz w:val="20"/>
                <w:szCs w:val="20"/>
                <w:lang w:val="en-GB"/>
              </w:rPr>
              <w:t>Journal of engineering thermophysics</w:t>
            </w:r>
            <w:r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>, ISSN 1990-5432, 2020, vol. 2, iss. 1, str. 503-517, ilustr. </w:t>
            </w:r>
            <w:bookmarkStart w:id="1" w:name="8"/>
          </w:p>
          <w:p w14:paraId="76BA5769" w14:textId="0886F5BE" w:rsidR="008C7CCF" w:rsidRPr="008F1B1F" w:rsidRDefault="008C7CCF" w:rsidP="00D709B6">
            <w:pPr>
              <w:pStyle w:val="Navadensplet"/>
              <w:contextualSpacing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8F1B1F">
              <w:rPr>
                <w:rFonts w:asciiTheme="minorHAnsi" w:hAnsiTheme="minorHAnsi" w:cs="Arial"/>
                <w:bCs/>
                <w:sz w:val="20"/>
                <w:szCs w:val="20"/>
                <w:lang w:val="en-GB"/>
              </w:rPr>
              <w:t>3. </w:t>
            </w:r>
            <w:bookmarkEnd w:id="1"/>
            <w:r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>BUTTON, Kenneth John, KRAMBERGER, Tomaž, GROBIN, Klemen, ROSI, Bojan. A note on the effects of the number of low-cost airlines on small tourist airports' efficiencies. </w:t>
            </w:r>
            <w:r w:rsidRPr="008F1B1F">
              <w:rPr>
                <w:rFonts w:asciiTheme="minorHAnsi" w:hAnsiTheme="minorHAnsi" w:cs="Arial"/>
                <w:i/>
                <w:iCs/>
                <w:sz w:val="20"/>
                <w:szCs w:val="20"/>
                <w:lang w:val="en-GB"/>
              </w:rPr>
              <w:t>Journal of Air Transport Management</w:t>
            </w:r>
            <w:r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, ISSN 1873-2089. </w:t>
            </w:r>
          </w:p>
          <w:p w14:paraId="65B83E52" w14:textId="5E76BAEA" w:rsidR="008C7CCF" w:rsidRPr="008F1B1F" w:rsidRDefault="008C7CCF" w:rsidP="00D709B6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bookmarkStart w:id="2" w:name="9"/>
            <w:r w:rsidRPr="008F1B1F">
              <w:rPr>
                <w:rFonts w:asciiTheme="minorHAnsi" w:hAnsiTheme="minorHAnsi" w:cs="Arial"/>
                <w:bCs/>
                <w:sz w:val="20"/>
                <w:szCs w:val="20"/>
                <w:lang w:val="en-GB"/>
              </w:rPr>
              <w:t>4. </w:t>
            </w:r>
            <w:bookmarkEnd w:id="2"/>
            <w:r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>STERNAD, Marjan, JAGRIČ, Timotej, ROSI, Bojan. Railway usage charges based on marginal maintenance costs. </w:t>
            </w:r>
            <w:r w:rsidRPr="008F1B1F">
              <w:rPr>
                <w:rFonts w:asciiTheme="minorHAnsi" w:hAnsiTheme="minorHAnsi" w:cs="Arial"/>
                <w:i/>
                <w:iCs/>
                <w:sz w:val="20"/>
                <w:szCs w:val="20"/>
                <w:lang w:val="en-GB"/>
              </w:rPr>
              <w:t>Proceedings of the Institution of Civil Engineers - Transport</w:t>
            </w:r>
            <w:r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>, ISSN 1751-7710. 3</w:t>
            </w:r>
            <w:r w:rsidR="00D709B6">
              <w:rPr>
                <w:rFonts w:asciiTheme="minorHAnsi" w:hAnsiTheme="minorHAnsi" w:cs="Arial"/>
                <w:sz w:val="20"/>
                <w:szCs w:val="20"/>
                <w:lang w:val="en-GB"/>
              </w:rPr>
              <w:t>.</w:t>
            </w:r>
          </w:p>
          <w:p w14:paraId="683BAE46" w14:textId="12259F27" w:rsidR="008C7CCF" w:rsidRPr="008F1B1F" w:rsidRDefault="008C7CCF" w:rsidP="00D709B6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bookmarkStart w:id="3" w:name="10"/>
            <w:r w:rsidRPr="008F1B1F">
              <w:rPr>
                <w:rFonts w:asciiTheme="minorHAnsi" w:hAnsiTheme="minorHAnsi" w:cs="Arial"/>
                <w:bCs/>
                <w:sz w:val="20"/>
                <w:szCs w:val="20"/>
                <w:lang w:val="en-GB"/>
              </w:rPr>
              <w:t>5. </w:t>
            </w:r>
            <w:bookmarkEnd w:id="3"/>
            <w:r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>GUMZEJ, Roman, ROSI, Bojan. Automated authentication and authorisation of consignors and their consignments within secure supply chains : Elektronski vir. </w:t>
            </w:r>
            <w:r w:rsidRPr="008F1B1F">
              <w:rPr>
                <w:rFonts w:asciiTheme="minorHAnsi" w:hAnsiTheme="minorHAnsi" w:cs="Arial"/>
                <w:i/>
                <w:iCs/>
                <w:sz w:val="20"/>
                <w:szCs w:val="20"/>
                <w:lang w:val="en-GB"/>
              </w:rPr>
              <w:t>Tehnički vjesnik</w:t>
            </w:r>
            <w:r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>, ISSN 1848-6339, 2018, vol. 25, iss. 1, str. 203-209. </w:t>
            </w:r>
          </w:p>
          <w:p w14:paraId="41AC7B40" w14:textId="04ECEB8B" w:rsidR="00B33D7F" w:rsidRPr="00693807" w:rsidRDefault="008C7CCF" w:rsidP="00D709B6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bookmarkStart w:id="4" w:name="12"/>
            <w:r w:rsidRPr="008F1B1F">
              <w:rPr>
                <w:rFonts w:asciiTheme="minorHAnsi" w:hAnsiTheme="minorHAnsi" w:cs="Arial"/>
                <w:bCs/>
                <w:sz w:val="20"/>
                <w:szCs w:val="20"/>
                <w:lang w:val="en-GB"/>
              </w:rPr>
              <w:t>6. </w:t>
            </w:r>
            <w:bookmarkEnd w:id="4"/>
            <w:r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>GUMZEJ, Roman, ROSI, Bojan. An agent-based simulation of a QoS-oriented supply chain. </w:t>
            </w:r>
            <w:r w:rsidRPr="008F1B1F">
              <w:rPr>
                <w:rFonts w:asciiTheme="minorHAnsi" w:hAnsiTheme="minorHAnsi" w:cs="Arial"/>
                <w:i/>
                <w:iCs/>
                <w:sz w:val="20"/>
                <w:szCs w:val="20"/>
                <w:lang w:val="en-GB"/>
              </w:rPr>
              <w:t>Promet</w:t>
            </w:r>
            <w:r w:rsidRPr="008F1B1F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, ISSN 0353-5320. [Print ed.], 2017, vol. 29, no. 6, str. 593-601, ilustr. </w:t>
            </w:r>
          </w:p>
        </w:tc>
      </w:tr>
    </w:tbl>
    <w:p w14:paraId="2B55261E" w14:textId="77777777" w:rsidR="005A11E4" w:rsidRPr="00251BBB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251BBB" w:rsidRDefault="00F57C69" w:rsidP="00A25CCF">
      <w:pPr>
        <w:pStyle w:val="Pripomba"/>
      </w:pPr>
    </w:p>
    <w:sectPr w:rsidR="00F57C69" w:rsidRPr="00251BBB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A40C2" w14:textId="77777777" w:rsidR="00B33ABE" w:rsidRDefault="00B33ABE" w:rsidP="00703ADE">
      <w:pPr>
        <w:spacing w:after="0"/>
      </w:pPr>
      <w:r>
        <w:separator/>
      </w:r>
    </w:p>
  </w:endnote>
  <w:endnote w:type="continuationSeparator" w:id="0">
    <w:p w14:paraId="67B81234" w14:textId="77777777" w:rsidR="00B33ABE" w:rsidRDefault="00B33AB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21D4C1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F60DA2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F60DA2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29C74" w14:textId="77777777" w:rsidR="00B33ABE" w:rsidRDefault="00B33ABE" w:rsidP="00703ADE">
      <w:pPr>
        <w:spacing w:after="0"/>
      </w:pPr>
      <w:r>
        <w:separator/>
      </w:r>
    </w:p>
  </w:footnote>
  <w:footnote w:type="continuationSeparator" w:id="0">
    <w:p w14:paraId="4C7000B6" w14:textId="77777777" w:rsidR="00B33ABE" w:rsidRDefault="00B33AB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26D7"/>
    <w:multiLevelType w:val="hybridMultilevel"/>
    <w:tmpl w:val="2B90AE4A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830A0"/>
    <w:multiLevelType w:val="hybridMultilevel"/>
    <w:tmpl w:val="3D26580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F927E5"/>
    <w:multiLevelType w:val="hybridMultilevel"/>
    <w:tmpl w:val="577C819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9754E2"/>
    <w:multiLevelType w:val="hybridMultilevel"/>
    <w:tmpl w:val="75EC73A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F1394"/>
    <w:multiLevelType w:val="multilevel"/>
    <w:tmpl w:val="6CF0A5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AB3DC2"/>
    <w:multiLevelType w:val="hybridMultilevel"/>
    <w:tmpl w:val="0F8A6552"/>
    <w:lvl w:ilvl="0" w:tplc="0424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0D372A79"/>
    <w:multiLevelType w:val="hybridMultilevel"/>
    <w:tmpl w:val="26D2B73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514F55"/>
    <w:multiLevelType w:val="hybridMultilevel"/>
    <w:tmpl w:val="F132D11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71031A"/>
    <w:multiLevelType w:val="hybridMultilevel"/>
    <w:tmpl w:val="6228FB5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2213F4E"/>
    <w:multiLevelType w:val="hybridMultilevel"/>
    <w:tmpl w:val="8D2A211E"/>
    <w:lvl w:ilvl="0" w:tplc="1A8A71A2">
      <w:start w:val="1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6F0500"/>
    <w:multiLevelType w:val="hybridMultilevel"/>
    <w:tmpl w:val="F6E0B9A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0AE5F31"/>
    <w:multiLevelType w:val="hybridMultilevel"/>
    <w:tmpl w:val="70A86BF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7B07C2"/>
    <w:multiLevelType w:val="hybridMultilevel"/>
    <w:tmpl w:val="D974E3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5805711"/>
    <w:multiLevelType w:val="hybridMultilevel"/>
    <w:tmpl w:val="EAA095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6350982"/>
    <w:multiLevelType w:val="hybridMultilevel"/>
    <w:tmpl w:val="DB0A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6E858C3"/>
    <w:multiLevelType w:val="hybridMultilevel"/>
    <w:tmpl w:val="1882880E"/>
    <w:lvl w:ilvl="0" w:tplc="D0584D34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4958C0"/>
    <w:multiLevelType w:val="multilevel"/>
    <w:tmpl w:val="897A91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C1F4FA3"/>
    <w:multiLevelType w:val="hybridMultilevel"/>
    <w:tmpl w:val="1C36A16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271D90"/>
    <w:multiLevelType w:val="hybridMultilevel"/>
    <w:tmpl w:val="7F7E6F60"/>
    <w:lvl w:ilvl="0" w:tplc="824ACBE4">
      <w:start w:val="7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6D22FE"/>
    <w:multiLevelType w:val="hybridMultilevel"/>
    <w:tmpl w:val="629EB6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1CD39E3"/>
    <w:multiLevelType w:val="hybridMultilevel"/>
    <w:tmpl w:val="E8465F7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24A74F6"/>
    <w:multiLevelType w:val="hybridMultilevel"/>
    <w:tmpl w:val="99FCC64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2616400"/>
    <w:multiLevelType w:val="hybridMultilevel"/>
    <w:tmpl w:val="5282D4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B65631"/>
    <w:multiLevelType w:val="multilevel"/>
    <w:tmpl w:val="0424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3641112A"/>
    <w:multiLevelType w:val="hybridMultilevel"/>
    <w:tmpl w:val="7790666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699497E"/>
    <w:multiLevelType w:val="hybridMultilevel"/>
    <w:tmpl w:val="54ACB1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84204A4"/>
    <w:multiLevelType w:val="hybridMultilevel"/>
    <w:tmpl w:val="0B646BEA"/>
    <w:lvl w:ilvl="0" w:tplc="746260B8">
      <w:start w:val="7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340D60"/>
    <w:multiLevelType w:val="hybridMultilevel"/>
    <w:tmpl w:val="BA5E297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A731A23"/>
    <w:multiLevelType w:val="hybridMultilevel"/>
    <w:tmpl w:val="B178EB4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B4164D2"/>
    <w:multiLevelType w:val="hybridMultilevel"/>
    <w:tmpl w:val="2D14ADD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BC83A5D"/>
    <w:multiLevelType w:val="hybridMultilevel"/>
    <w:tmpl w:val="7AE658F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E877AD7"/>
    <w:multiLevelType w:val="multilevel"/>
    <w:tmpl w:val="17F42D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strike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3FB659BE"/>
    <w:multiLevelType w:val="hybridMultilevel"/>
    <w:tmpl w:val="32204A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49D7FFA"/>
    <w:multiLevelType w:val="hybridMultilevel"/>
    <w:tmpl w:val="D54A241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8040610"/>
    <w:multiLevelType w:val="hybridMultilevel"/>
    <w:tmpl w:val="771E33EA"/>
    <w:lvl w:ilvl="0" w:tplc="0100D7BA">
      <w:start w:val="7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414B9D"/>
    <w:multiLevelType w:val="hybridMultilevel"/>
    <w:tmpl w:val="074ADFC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B8C40D4"/>
    <w:multiLevelType w:val="hybridMultilevel"/>
    <w:tmpl w:val="86D878E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D123CA1"/>
    <w:multiLevelType w:val="hybridMultilevel"/>
    <w:tmpl w:val="5C38671C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0327FE"/>
    <w:multiLevelType w:val="hybridMultilevel"/>
    <w:tmpl w:val="22FC745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3225CF2"/>
    <w:multiLevelType w:val="hybridMultilevel"/>
    <w:tmpl w:val="39EA1140"/>
    <w:lvl w:ilvl="0" w:tplc="AB7C54F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050056"/>
    <w:multiLevelType w:val="hybridMultilevel"/>
    <w:tmpl w:val="4760AF5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9DF4F97"/>
    <w:multiLevelType w:val="hybridMultilevel"/>
    <w:tmpl w:val="2CE6CA6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CFC4819"/>
    <w:multiLevelType w:val="hybridMultilevel"/>
    <w:tmpl w:val="7772F40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DC84F57"/>
    <w:multiLevelType w:val="hybridMultilevel"/>
    <w:tmpl w:val="8D1E5AE6"/>
    <w:lvl w:ilvl="0" w:tplc="0424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45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F05866"/>
    <w:multiLevelType w:val="hybridMultilevel"/>
    <w:tmpl w:val="2ECA4D0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B28019D"/>
    <w:multiLevelType w:val="hybridMultilevel"/>
    <w:tmpl w:val="3B10353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EC525E4"/>
    <w:multiLevelType w:val="hybridMultilevel"/>
    <w:tmpl w:val="CD2EDDC4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5"/>
  </w:num>
  <w:num w:numId="3">
    <w:abstractNumId w:val="44"/>
  </w:num>
  <w:num w:numId="4">
    <w:abstractNumId w:val="45"/>
  </w:num>
  <w:num w:numId="5">
    <w:abstractNumId w:val="26"/>
  </w:num>
  <w:num w:numId="6">
    <w:abstractNumId w:val="22"/>
  </w:num>
  <w:num w:numId="7">
    <w:abstractNumId w:val="21"/>
  </w:num>
  <w:num w:numId="8">
    <w:abstractNumId w:val="29"/>
  </w:num>
  <w:num w:numId="9">
    <w:abstractNumId w:val="33"/>
  </w:num>
  <w:num w:numId="10">
    <w:abstractNumId w:val="20"/>
  </w:num>
  <w:num w:numId="11">
    <w:abstractNumId w:val="4"/>
  </w:num>
  <w:num w:numId="12">
    <w:abstractNumId w:val="1"/>
  </w:num>
  <w:num w:numId="13">
    <w:abstractNumId w:val="48"/>
  </w:num>
  <w:num w:numId="14">
    <w:abstractNumId w:val="46"/>
  </w:num>
  <w:num w:numId="15">
    <w:abstractNumId w:val="42"/>
  </w:num>
  <w:num w:numId="16">
    <w:abstractNumId w:val="47"/>
  </w:num>
  <w:num w:numId="17">
    <w:abstractNumId w:val="43"/>
  </w:num>
  <w:num w:numId="18">
    <w:abstractNumId w:val="41"/>
  </w:num>
  <w:num w:numId="19">
    <w:abstractNumId w:val="17"/>
  </w:num>
  <w:num w:numId="20">
    <w:abstractNumId w:val="18"/>
  </w:num>
  <w:num w:numId="21">
    <w:abstractNumId w:val="7"/>
  </w:num>
  <w:num w:numId="22">
    <w:abstractNumId w:val="2"/>
  </w:num>
  <w:num w:numId="23">
    <w:abstractNumId w:val="24"/>
  </w:num>
  <w:num w:numId="24">
    <w:abstractNumId w:val="39"/>
  </w:num>
  <w:num w:numId="25">
    <w:abstractNumId w:val="5"/>
  </w:num>
  <w:num w:numId="26">
    <w:abstractNumId w:val="31"/>
  </w:num>
  <w:num w:numId="27">
    <w:abstractNumId w:val="3"/>
  </w:num>
  <w:num w:numId="28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</w:num>
  <w:num w:numId="30">
    <w:abstractNumId w:val="36"/>
  </w:num>
  <w:num w:numId="31">
    <w:abstractNumId w:val="9"/>
  </w:num>
  <w:num w:numId="32">
    <w:abstractNumId w:val="25"/>
  </w:num>
  <w:num w:numId="33">
    <w:abstractNumId w:val="11"/>
  </w:num>
  <w:num w:numId="34">
    <w:abstractNumId w:val="30"/>
  </w:num>
  <w:num w:numId="35">
    <w:abstractNumId w:val="34"/>
  </w:num>
  <w:num w:numId="36">
    <w:abstractNumId w:val="38"/>
  </w:num>
  <w:num w:numId="37">
    <w:abstractNumId w:val="10"/>
  </w:num>
  <w:num w:numId="38">
    <w:abstractNumId w:val="28"/>
  </w:num>
  <w:num w:numId="39">
    <w:abstractNumId w:val="37"/>
  </w:num>
  <w:num w:numId="40">
    <w:abstractNumId w:val="13"/>
  </w:num>
  <w:num w:numId="41">
    <w:abstractNumId w:val="12"/>
  </w:num>
  <w:num w:numId="42">
    <w:abstractNumId w:val="23"/>
  </w:num>
  <w:num w:numId="43">
    <w:abstractNumId w:val="16"/>
  </w:num>
  <w:num w:numId="44">
    <w:abstractNumId w:val="40"/>
  </w:num>
  <w:num w:numId="45">
    <w:abstractNumId w:val="19"/>
  </w:num>
  <w:num w:numId="46">
    <w:abstractNumId w:val="27"/>
  </w:num>
  <w:num w:numId="47">
    <w:abstractNumId w:val="35"/>
  </w:num>
  <w:num w:numId="48">
    <w:abstractNumId w:val="8"/>
  </w:num>
  <w:num w:numId="49">
    <w:abstractNumId w:val="0"/>
  </w:num>
  <w:num w:numId="50">
    <w:abstractNumId w:val="4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DM0MDUytTAyMzVX0lEKTi0uzszPAykwtKgFAFcDR0otAAAA"/>
  </w:docVars>
  <w:rsids>
    <w:rsidRoot w:val="00703ADE"/>
    <w:rsid w:val="00046B40"/>
    <w:rsid w:val="00050418"/>
    <w:rsid w:val="00053C25"/>
    <w:rsid w:val="000625CC"/>
    <w:rsid w:val="00067866"/>
    <w:rsid w:val="000761B7"/>
    <w:rsid w:val="0009073D"/>
    <w:rsid w:val="0009636B"/>
    <w:rsid w:val="000A19DD"/>
    <w:rsid w:val="000A205E"/>
    <w:rsid w:val="000A360F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2"/>
    <w:rsid w:val="001101ED"/>
    <w:rsid w:val="001130F1"/>
    <w:rsid w:val="001213B9"/>
    <w:rsid w:val="00135DE0"/>
    <w:rsid w:val="00155EEA"/>
    <w:rsid w:val="001577DF"/>
    <w:rsid w:val="00160EFE"/>
    <w:rsid w:val="0016104C"/>
    <w:rsid w:val="001710DF"/>
    <w:rsid w:val="001762E9"/>
    <w:rsid w:val="0018344C"/>
    <w:rsid w:val="001848D1"/>
    <w:rsid w:val="0018780C"/>
    <w:rsid w:val="00195CA9"/>
    <w:rsid w:val="00196F28"/>
    <w:rsid w:val="001B40D3"/>
    <w:rsid w:val="001B4E07"/>
    <w:rsid w:val="001C55C4"/>
    <w:rsid w:val="001C5CB5"/>
    <w:rsid w:val="001C65D2"/>
    <w:rsid w:val="001E268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26D72"/>
    <w:rsid w:val="00250591"/>
    <w:rsid w:val="00251BBB"/>
    <w:rsid w:val="00252DF2"/>
    <w:rsid w:val="002548DB"/>
    <w:rsid w:val="00257499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E215B"/>
    <w:rsid w:val="002F418C"/>
    <w:rsid w:val="002F465F"/>
    <w:rsid w:val="003037B1"/>
    <w:rsid w:val="003164B1"/>
    <w:rsid w:val="003168D8"/>
    <w:rsid w:val="00317521"/>
    <w:rsid w:val="00317A91"/>
    <w:rsid w:val="00322E21"/>
    <w:rsid w:val="00324BA2"/>
    <w:rsid w:val="00324BE4"/>
    <w:rsid w:val="0033062E"/>
    <w:rsid w:val="00331E3B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5696"/>
    <w:rsid w:val="00451CC8"/>
    <w:rsid w:val="004636DF"/>
    <w:rsid w:val="00467C3E"/>
    <w:rsid w:val="00467D47"/>
    <w:rsid w:val="0048408C"/>
    <w:rsid w:val="004915E4"/>
    <w:rsid w:val="0049183D"/>
    <w:rsid w:val="004A073E"/>
    <w:rsid w:val="004A30A0"/>
    <w:rsid w:val="004A33B9"/>
    <w:rsid w:val="004A4DF3"/>
    <w:rsid w:val="004A67E7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1F5"/>
    <w:rsid w:val="00500DB6"/>
    <w:rsid w:val="005029C6"/>
    <w:rsid w:val="00514311"/>
    <w:rsid w:val="00525A19"/>
    <w:rsid w:val="00525BD5"/>
    <w:rsid w:val="00525C1D"/>
    <w:rsid w:val="005337CD"/>
    <w:rsid w:val="00534227"/>
    <w:rsid w:val="00554F22"/>
    <w:rsid w:val="00563340"/>
    <w:rsid w:val="005658F9"/>
    <w:rsid w:val="005701F4"/>
    <w:rsid w:val="0057190E"/>
    <w:rsid w:val="005745BC"/>
    <w:rsid w:val="005809B5"/>
    <w:rsid w:val="00581E1B"/>
    <w:rsid w:val="00587381"/>
    <w:rsid w:val="00590C75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E445C"/>
    <w:rsid w:val="005F16AE"/>
    <w:rsid w:val="005F49D5"/>
    <w:rsid w:val="005F6D85"/>
    <w:rsid w:val="006016DF"/>
    <w:rsid w:val="00606BB3"/>
    <w:rsid w:val="006135EC"/>
    <w:rsid w:val="0061471B"/>
    <w:rsid w:val="00615952"/>
    <w:rsid w:val="006261BD"/>
    <w:rsid w:val="00627C0D"/>
    <w:rsid w:val="00645458"/>
    <w:rsid w:val="0065171F"/>
    <w:rsid w:val="00660681"/>
    <w:rsid w:val="006666F3"/>
    <w:rsid w:val="0067410C"/>
    <w:rsid w:val="00676B01"/>
    <w:rsid w:val="00683B5F"/>
    <w:rsid w:val="00685B29"/>
    <w:rsid w:val="006863A2"/>
    <w:rsid w:val="0068792F"/>
    <w:rsid w:val="00693807"/>
    <w:rsid w:val="0069578E"/>
    <w:rsid w:val="00697296"/>
    <w:rsid w:val="006A20F0"/>
    <w:rsid w:val="006B5AC7"/>
    <w:rsid w:val="006C734C"/>
    <w:rsid w:val="006E1095"/>
    <w:rsid w:val="006E2AAE"/>
    <w:rsid w:val="006E6646"/>
    <w:rsid w:val="006E732F"/>
    <w:rsid w:val="006F2D77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04E2D"/>
    <w:rsid w:val="008102C2"/>
    <w:rsid w:val="00811EFC"/>
    <w:rsid w:val="00811FB5"/>
    <w:rsid w:val="008157D7"/>
    <w:rsid w:val="008320B1"/>
    <w:rsid w:val="00845925"/>
    <w:rsid w:val="008459C1"/>
    <w:rsid w:val="00846CFB"/>
    <w:rsid w:val="00847982"/>
    <w:rsid w:val="00855585"/>
    <w:rsid w:val="00863826"/>
    <w:rsid w:val="00873A16"/>
    <w:rsid w:val="00873F0D"/>
    <w:rsid w:val="00874CA5"/>
    <w:rsid w:val="00885550"/>
    <w:rsid w:val="008A0A06"/>
    <w:rsid w:val="008A6780"/>
    <w:rsid w:val="008A6B73"/>
    <w:rsid w:val="008A7904"/>
    <w:rsid w:val="008B2370"/>
    <w:rsid w:val="008C735D"/>
    <w:rsid w:val="008C7A40"/>
    <w:rsid w:val="008C7CCF"/>
    <w:rsid w:val="008F1B1F"/>
    <w:rsid w:val="009044E0"/>
    <w:rsid w:val="009060E2"/>
    <w:rsid w:val="00910644"/>
    <w:rsid w:val="00913A49"/>
    <w:rsid w:val="009222E8"/>
    <w:rsid w:val="009322AD"/>
    <w:rsid w:val="00957F7A"/>
    <w:rsid w:val="00961B35"/>
    <w:rsid w:val="00961C9A"/>
    <w:rsid w:val="0096279B"/>
    <w:rsid w:val="00991CF4"/>
    <w:rsid w:val="009958CA"/>
    <w:rsid w:val="009B077A"/>
    <w:rsid w:val="009B26AB"/>
    <w:rsid w:val="009B4F30"/>
    <w:rsid w:val="009B62A3"/>
    <w:rsid w:val="009C276B"/>
    <w:rsid w:val="009D00EA"/>
    <w:rsid w:val="009D11AD"/>
    <w:rsid w:val="009D4741"/>
    <w:rsid w:val="009D6D7A"/>
    <w:rsid w:val="009E7CBD"/>
    <w:rsid w:val="009F24ED"/>
    <w:rsid w:val="009F37EA"/>
    <w:rsid w:val="009F4070"/>
    <w:rsid w:val="009F671C"/>
    <w:rsid w:val="00A000D4"/>
    <w:rsid w:val="00A019CC"/>
    <w:rsid w:val="00A0202D"/>
    <w:rsid w:val="00A03B3C"/>
    <w:rsid w:val="00A13321"/>
    <w:rsid w:val="00A25CCF"/>
    <w:rsid w:val="00A340FC"/>
    <w:rsid w:val="00A47212"/>
    <w:rsid w:val="00A52D9A"/>
    <w:rsid w:val="00A54F57"/>
    <w:rsid w:val="00A5557A"/>
    <w:rsid w:val="00A56210"/>
    <w:rsid w:val="00A56956"/>
    <w:rsid w:val="00A604B1"/>
    <w:rsid w:val="00A722F0"/>
    <w:rsid w:val="00A738D6"/>
    <w:rsid w:val="00A81452"/>
    <w:rsid w:val="00A87467"/>
    <w:rsid w:val="00A87ADF"/>
    <w:rsid w:val="00A87CC4"/>
    <w:rsid w:val="00AC243A"/>
    <w:rsid w:val="00AC50D7"/>
    <w:rsid w:val="00AC6940"/>
    <w:rsid w:val="00AC7DE5"/>
    <w:rsid w:val="00AD600F"/>
    <w:rsid w:val="00AE172C"/>
    <w:rsid w:val="00AE280D"/>
    <w:rsid w:val="00AE4BAD"/>
    <w:rsid w:val="00AF382F"/>
    <w:rsid w:val="00B01725"/>
    <w:rsid w:val="00B05658"/>
    <w:rsid w:val="00B07275"/>
    <w:rsid w:val="00B07A68"/>
    <w:rsid w:val="00B235B3"/>
    <w:rsid w:val="00B30183"/>
    <w:rsid w:val="00B32886"/>
    <w:rsid w:val="00B33ABE"/>
    <w:rsid w:val="00B33D7F"/>
    <w:rsid w:val="00B41FC2"/>
    <w:rsid w:val="00B44133"/>
    <w:rsid w:val="00B46C02"/>
    <w:rsid w:val="00B63E7C"/>
    <w:rsid w:val="00B70B70"/>
    <w:rsid w:val="00B733D9"/>
    <w:rsid w:val="00B87AD1"/>
    <w:rsid w:val="00BC1823"/>
    <w:rsid w:val="00BC3476"/>
    <w:rsid w:val="00BC4876"/>
    <w:rsid w:val="00BC74F8"/>
    <w:rsid w:val="00BC7DC9"/>
    <w:rsid w:val="00BD50BF"/>
    <w:rsid w:val="00BE08A0"/>
    <w:rsid w:val="00BE32A6"/>
    <w:rsid w:val="00BE4592"/>
    <w:rsid w:val="00BF5A0E"/>
    <w:rsid w:val="00BF7B2D"/>
    <w:rsid w:val="00C06952"/>
    <w:rsid w:val="00C07378"/>
    <w:rsid w:val="00C15B99"/>
    <w:rsid w:val="00C23384"/>
    <w:rsid w:val="00C25B8A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B1FA7"/>
    <w:rsid w:val="00CB4216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F0847"/>
    <w:rsid w:val="00D023A0"/>
    <w:rsid w:val="00D07034"/>
    <w:rsid w:val="00D1099E"/>
    <w:rsid w:val="00D1203C"/>
    <w:rsid w:val="00D12BC2"/>
    <w:rsid w:val="00D17224"/>
    <w:rsid w:val="00D176A8"/>
    <w:rsid w:val="00D17CFB"/>
    <w:rsid w:val="00D216BD"/>
    <w:rsid w:val="00D36EFF"/>
    <w:rsid w:val="00D4141E"/>
    <w:rsid w:val="00D56DEF"/>
    <w:rsid w:val="00D634CF"/>
    <w:rsid w:val="00D656E4"/>
    <w:rsid w:val="00D709B6"/>
    <w:rsid w:val="00D77A95"/>
    <w:rsid w:val="00D822FB"/>
    <w:rsid w:val="00D94920"/>
    <w:rsid w:val="00DC294C"/>
    <w:rsid w:val="00DD03F7"/>
    <w:rsid w:val="00DF0B31"/>
    <w:rsid w:val="00DF65FE"/>
    <w:rsid w:val="00E03C39"/>
    <w:rsid w:val="00E07588"/>
    <w:rsid w:val="00E12B7D"/>
    <w:rsid w:val="00E24F2B"/>
    <w:rsid w:val="00E26379"/>
    <w:rsid w:val="00E32D7E"/>
    <w:rsid w:val="00E3517F"/>
    <w:rsid w:val="00E3750E"/>
    <w:rsid w:val="00E53B1D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60DA2"/>
    <w:rsid w:val="00F734B4"/>
    <w:rsid w:val="00F734DA"/>
    <w:rsid w:val="00F74CD5"/>
    <w:rsid w:val="00F867E3"/>
    <w:rsid w:val="00F9729C"/>
    <w:rsid w:val="00FA00CC"/>
    <w:rsid w:val="00FA0E96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25D5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"/>
    <w:qFormat/>
    <w:rsid w:val="0031752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sl-SI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B33D7F"/>
    <w:pPr>
      <w:spacing w:before="200" w:after="0"/>
      <w:ind w:left="576" w:hanging="576"/>
      <w:outlineLvl w:val="1"/>
    </w:pPr>
    <w:rPr>
      <w:rFonts w:ascii="Arial" w:hAnsi="Arial" w:cs="Arial"/>
      <w:bCs/>
      <w:sz w:val="26"/>
      <w:szCs w:val="26"/>
      <w:lang w:val="en-GB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33D7F"/>
    <w:pPr>
      <w:spacing w:before="200" w:after="0" w:line="271" w:lineRule="auto"/>
      <w:ind w:left="720" w:hanging="720"/>
      <w:outlineLvl w:val="2"/>
    </w:pPr>
    <w:rPr>
      <w:rFonts w:ascii="Arial" w:hAnsi="Arial" w:cs="Arial"/>
      <w:bCs/>
      <w:sz w:val="20"/>
      <w:szCs w:val="20"/>
      <w:lang w:val="en-GB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B33D7F"/>
    <w:pPr>
      <w:spacing w:before="200" w:after="0"/>
      <w:ind w:left="864" w:hanging="864"/>
      <w:outlineLvl w:val="3"/>
    </w:pPr>
    <w:rPr>
      <w:rFonts w:ascii="Arial" w:hAnsi="Arial" w:cs="Arial"/>
      <w:bCs/>
      <w:i/>
      <w:iCs/>
      <w:sz w:val="20"/>
      <w:szCs w:val="20"/>
      <w:lang w:val="en-GB"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B33D7F"/>
    <w:pPr>
      <w:spacing w:before="200" w:after="0"/>
      <w:ind w:left="1008" w:hanging="1008"/>
      <w:outlineLvl w:val="4"/>
    </w:pPr>
    <w:rPr>
      <w:rFonts w:ascii="Arial" w:hAnsi="Arial" w:cs="Arial"/>
      <w:bCs/>
      <w:color w:val="7F7F7F"/>
      <w:sz w:val="20"/>
      <w:szCs w:val="20"/>
      <w:lang w:val="en-GB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B33D7F"/>
    <w:pPr>
      <w:spacing w:after="0" w:line="271" w:lineRule="auto"/>
      <w:ind w:left="1152" w:hanging="1152"/>
      <w:outlineLvl w:val="5"/>
    </w:pPr>
    <w:rPr>
      <w:rFonts w:ascii="Cambria" w:hAnsi="Cambria" w:cs="Arial"/>
      <w:bCs/>
      <w:i/>
      <w:iCs/>
      <w:color w:val="7F7F7F"/>
      <w:sz w:val="20"/>
      <w:szCs w:val="20"/>
      <w:lang w:val="en-GB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B33D7F"/>
    <w:pPr>
      <w:spacing w:after="0"/>
      <w:ind w:left="1296" w:hanging="1296"/>
      <w:outlineLvl w:val="6"/>
    </w:pPr>
    <w:rPr>
      <w:rFonts w:ascii="Cambria" w:hAnsi="Cambria" w:cs="Arial"/>
      <w:b/>
      <w:i/>
      <w:iCs/>
      <w:sz w:val="20"/>
      <w:szCs w:val="20"/>
      <w:lang w:val="en-GB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B33D7F"/>
    <w:pPr>
      <w:spacing w:after="0"/>
      <w:ind w:left="1440" w:hanging="1440"/>
      <w:outlineLvl w:val="7"/>
    </w:pPr>
    <w:rPr>
      <w:rFonts w:ascii="Cambria" w:hAnsi="Cambria" w:cs="Arial"/>
      <w:b/>
      <w:sz w:val="20"/>
      <w:szCs w:val="20"/>
      <w:lang w:val="en-GB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B33D7F"/>
    <w:pPr>
      <w:spacing w:after="0"/>
      <w:ind w:left="1584" w:hanging="1584"/>
      <w:outlineLvl w:val="8"/>
    </w:pPr>
    <w:rPr>
      <w:rFonts w:ascii="Cambria" w:hAnsi="Cambria" w:cs="Arial"/>
      <w:b/>
      <w:i/>
      <w:iCs/>
      <w:spacing w:val="5"/>
      <w:sz w:val="20"/>
      <w:szCs w:val="20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9B4F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avadensplet">
    <w:name w:val="Normal (Web)"/>
    <w:basedOn w:val="Navaden"/>
    <w:uiPriority w:val="99"/>
    <w:qFormat/>
    <w:rsid w:val="00D77A9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Naslov1Znak">
    <w:name w:val="Naslov 1 Znak"/>
    <w:basedOn w:val="Privzetapisavaodstavka"/>
    <w:link w:val="Naslov1"/>
    <w:uiPriority w:val="9"/>
    <w:rsid w:val="00317521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styleId="Poudarek">
    <w:name w:val="Emphasis"/>
    <w:uiPriority w:val="20"/>
    <w:qFormat/>
    <w:rsid w:val="00FA0E96"/>
    <w:rPr>
      <w:i/>
      <w:iCs/>
    </w:rPr>
  </w:style>
  <w:style w:type="character" w:customStyle="1" w:styleId="st">
    <w:name w:val="st"/>
    <w:rsid w:val="00FA0E96"/>
  </w:style>
  <w:style w:type="character" w:customStyle="1" w:styleId="Naslov2Znak">
    <w:name w:val="Naslov 2 Znak"/>
    <w:basedOn w:val="Privzetapisavaodstavka"/>
    <w:link w:val="Naslov2"/>
    <w:uiPriority w:val="9"/>
    <w:rsid w:val="00B33D7F"/>
    <w:rPr>
      <w:rFonts w:ascii="Arial" w:eastAsia="Times New Roman" w:hAnsi="Arial" w:cs="Arial"/>
      <w:bCs/>
      <w:sz w:val="26"/>
      <w:szCs w:val="26"/>
      <w:lang w:val="en-GB"/>
    </w:rPr>
  </w:style>
  <w:style w:type="character" w:customStyle="1" w:styleId="Naslov3Znak">
    <w:name w:val="Naslov 3 Znak"/>
    <w:basedOn w:val="Privzetapisavaodstavka"/>
    <w:link w:val="Naslov3"/>
    <w:uiPriority w:val="9"/>
    <w:rsid w:val="00B33D7F"/>
    <w:rPr>
      <w:rFonts w:ascii="Arial" w:eastAsia="Times New Roman" w:hAnsi="Arial" w:cs="Arial"/>
      <w:bCs/>
      <w:sz w:val="20"/>
      <w:szCs w:val="20"/>
      <w:lang w:val="en-GB"/>
    </w:rPr>
  </w:style>
  <w:style w:type="character" w:customStyle="1" w:styleId="Naslov4Znak">
    <w:name w:val="Naslov 4 Znak"/>
    <w:basedOn w:val="Privzetapisavaodstavka"/>
    <w:link w:val="Naslov4"/>
    <w:uiPriority w:val="9"/>
    <w:rsid w:val="00B33D7F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Naslov5Znak">
    <w:name w:val="Naslov 5 Znak"/>
    <w:basedOn w:val="Privzetapisavaodstavka"/>
    <w:link w:val="Naslov5"/>
    <w:uiPriority w:val="9"/>
    <w:rsid w:val="00B33D7F"/>
    <w:rPr>
      <w:rFonts w:ascii="Arial" w:eastAsia="Times New Roman" w:hAnsi="Arial" w:cs="Arial"/>
      <w:bCs/>
      <w:color w:val="7F7F7F"/>
      <w:sz w:val="20"/>
      <w:szCs w:val="20"/>
      <w:lang w:val="en-GB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B33D7F"/>
    <w:rPr>
      <w:rFonts w:ascii="Cambria" w:eastAsia="Times New Roman" w:hAnsi="Cambria" w:cs="Arial"/>
      <w:bCs/>
      <w:i/>
      <w:iCs/>
      <w:color w:val="7F7F7F"/>
      <w:sz w:val="20"/>
      <w:szCs w:val="20"/>
      <w:lang w:val="en-GB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B33D7F"/>
    <w:rPr>
      <w:rFonts w:ascii="Cambria" w:eastAsia="Times New Roman" w:hAnsi="Cambria" w:cs="Arial"/>
      <w:b/>
      <w:i/>
      <w:iCs/>
      <w:sz w:val="20"/>
      <w:szCs w:val="20"/>
      <w:lang w:val="en-GB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B33D7F"/>
    <w:rPr>
      <w:rFonts w:ascii="Cambria" w:eastAsia="Times New Roman" w:hAnsi="Cambria" w:cs="Arial"/>
      <w:b/>
      <w:sz w:val="20"/>
      <w:szCs w:val="20"/>
      <w:lang w:val="en-GB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B33D7F"/>
    <w:rPr>
      <w:rFonts w:ascii="Cambria" w:eastAsia="Times New Roman" w:hAnsi="Cambria" w:cs="Arial"/>
      <w:b/>
      <w:i/>
      <w:iCs/>
      <w:spacing w:val="5"/>
      <w:sz w:val="20"/>
      <w:szCs w:val="20"/>
      <w:lang w:val="en-GB"/>
    </w:rPr>
  </w:style>
  <w:style w:type="paragraph" w:styleId="Citat">
    <w:name w:val="Quote"/>
    <w:basedOn w:val="Navaden"/>
    <w:next w:val="Navaden"/>
    <w:link w:val="CitatZnak"/>
    <w:uiPriority w:val="29"/>
    <w:qFormat/>
    <w:rsid w:val="00B33D7F"/>
    <w:pPr>
      <w:spacing w:before="200" w:after="0"/>
      <w:ind w:left="360" w:right="360"/>
    </w:pPr>
    <w:rPr>
      <w:rFonts w:ascii="Arial" w:hAnsi="Arial" w:cs="Arial"/>
      <w:b/>
      <w:i/>
      <w:iCs/>
      <w:sz w:val="20"/>
      <w:szCs w:val="20"/>
      <w:lang w:val="en-GB"/>
    </w:rPr>
  </w:style>
  <w:style w:type="character" w:customStyle="1" w:styleId="CitatZnak">
    <w:name w:val="Citat Znak"/>
    <w:basedOn w:val="Privzetapisavaodstavka"/>
    <w:link w:val="Citat"/>
    <w:uiPriority w:val="29"/>
    <w:rsid w:val="00B33D7F"/>
    <w:rPr>
      <w:rFonts w:ascii="Arial" w:eastAsia="Times New Roman" w:hAnsi="Arial" w:cs="Arial"/>
      <w:b/>
      <w:i/>
      <w:iCs/>
      <w:sz w:val="20"/>
      <w:szCs w:val="20"/>
      <w:lang w:val="en-GB"/>
    </w:rPr>
  </w:style>
  <w:style w:type="character" w:customStyle="1" w:styleId="jlqj4b">
    <w:name w:val="jlqj4b"/>
    <w:basedOn w:val="Privzetapisavaodstavka"/>
    <w:rsid w:val="00A03B3C"/>
  </w:style>
  <w:style w:type="character" w:styleId="Hiperpovezava">
    <w:name w:val="Hyperlink"/>
    <w:semiHidden/>
    <w:rsid w:val="008C7CCF"/>
    <w:rPr>
      <w:rFonts w:ascii="Times New Roman" w:hAnsi="Times New Roman"/>
      <w:color w:val="0000FF"/>
      <w:sz w:val="24"/>
      <w:szCs w:val="24"/>
      <w:u w:val="single"/>
    </w:rPr>
  </w:style>
  <w:style w:type="character" w:customStyle="1" w:styleId="viiyi">
    <w:name w:val="viiyi"/>
    <w:basedOn w:val="Privzetapisavaodstavka"/>
    <w:rsid w:val="006517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24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fl.um.si/knjiznicaFL/eknjige/Rosi_2021_Smart_solutions_in_the_Tezno_Business_Production_Zone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178</Words>
  <Characters>6721</Characters>
  <Application>Microsoft Office Word</Application>
  <DocSecurity>0</DocSecurity>
  <Lines>56</Lines>
  <Paragraphs>1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0</cp:revision>
  <cp:lastPrinted>2021-09-01T07:25:00Z</cp:lastPrinted>
  <dcterms:created xsi:type="dcterms:W3CDTF">2026-01-09T11:33:00Z</dcterms:created>
  <dcterms:modified xsi:type="dcterms:W3CDTF">2026-03-13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5dd8bb-9b08-400c-b369-0853b945fe5a</vt:lpwstr>
  </property>
</Properties>
</file>